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F53C747" w14:textId="77777777" w:rsidR="004228F1" w:rsidRPr="00A8119E" w:rsidRDefault="002826C4">
      <w:pPr>
        <w:pStyle w:val="Body"/>
        <w:ind w:left="720"/>
        <w:jc w:val="center"/>
        <w:rPr>
          <w:rFonts w:ascii="Times New Roman" w:hAnsi="Times New Roman" w:cs="Times New Roman"/>
          <w:b/>
          <w:color w:val="auto"/>
        </w:rPr>
      </w:pPr>
      <w:r w:rsidRPr="00A8119E">
        <w:rPr>
          <w:rFonts w:ascii="Times New Roman" w:hAnsi="Times New Roman" w:cs="Times New Roman"/>
          <w:b/>
          <w:color w:val="auto"/>
        </w:rPr>
        <w:t>Pre-Promotion/Tenure Review</w:t>
      </w:r>
    </w:p>
    <w:p w14:paraId="4C10F2BE" w14:textId="66608E1B" w:rsidR="00374F1B" w:rsidRPr="00A8119E" w:rsidRDefault="00374F1B" w:rsidP="00374F1B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bCs/>
          <w:color w:val="auto"/>
        </w:rPr>
        <w:t xml:space="preserve">Please attach your current CV </w:t>
      </w:r>
      <w:r w:rsidR="000921E8" w:rsidRPr="00A8119E">
        <w:rPr>
          <w:rFonts w:ascii="Times New Roman" w:hAnsi="Times New Roman" w:cs="Times New Roman"/>
          <w:bCs/>
          <w:color w:val="auto"/>
        </w:rPr>
        <w:t xml:space="preserve">and annual reviews since your date of appointment or last promotion </w:t>
      </w:r>
      <w:r w:rsidRPr="00A8119E">
        <w:rPr>
          <w:rFonts w:ascii="Times New Roman" w:hAnsi="Times New Roman" w:cs="Times New Roman"/>
          <w:bCs/>
          <w:color w:val="auto"/>
        </w:rPr>
        <w:t xml:space="preserve">and email this completed form to Dr. </w:t>
      </w:r>
      <w:r w:rsidR="00A92F71" w:rsidRPr="00A8119E">
        <w:rPr>
          <w:rFonts w:ascii="Times New Roman" w:hAnsi="Times New Roman" w:cs="Times New Roman"/>
          <w:bCs/>
          <w:color w:val="auto"/>
        </w:rPr>
        <w:t xml:space="preserve">Schetzina </w:t>
      </w:r>
      <w:r w:rsidRPr="00A8119E">
        <w:rPr>
          <w:rFonts w:ascii="Times New Roman" w:hAnsi="Times New Roman" w:cs="Times New Roman"/>
          <w:bCs/>
          <w:color w:val="auto"/>
        </w:rPr>
        <w:t>(</w:t>
      </w:r>
      <w:hyperlink r:id="rId7" w:history="1">
        <w:r w:rsidR="00A92F71" w:rsidRPr="00A8119E">
          <w:rPr>
            <w:rStyle w:val="Hyperlink"/>
            <w:rFonts w:ascii="Times New Roman" w:hAnsi="Times New Roman" w:cs="Times New Roman"/>
            <w:bCs/>
            <w:color w:val="auto"/>
          </w:rPr>
          <w:t>schetzin@etsu.edu</w:t>
        </w:r>
      </w:hyperlink>
      <w:r w:rsidRPr="00A8119E">
        <w:rPr>
          <w:rFonts w:ascii="Times New Roman" w:hAnsi="Times New Roman" w:cs="Times New Roman"/>
          <w:bCs/>
          <w:color w:val="auto"/>
        </w:rPr>
        <w:t xml:space="preserve">) by </w:t>
      </w:r>
      <w:r w:rsidR="004824AA">
        <w:rPr>
          <w:rFonts w:ascii="Times New Roman" w:hAnsi="Times New Roman" w:cs="Times New Roman"/>
          <w:bCs/>
          <w:color w:val="auto"/>
        </w:rPr>
        <w:t>Friday</w:t>
      </w:r>
      <w:r w:rsidRPr="00A8119E">
        <w:rPr>
          <w:rFonts w:ascii="Times New Roman" w:hAnsi="Times New Roman" w:cs="Times New Roman"/>
          <w:bCs/>
          <w:color w:val="auto"/>
        </w:rPr>
        <w:t xml:space="preserve">, </w:t>
      </w:r>
      <w:r w:rsidR="000A1569">
        <w:rPr>
          <w:rFonts w:ascii="Times New Roman" w:hAnsi="Times New Roman" w:cs="Times New Roman"/>
          <w:bCs/>
          <w:color w:val="auto"/>
        </w:rPr>
        <w:t>March 3</w:t>
      </w:r>
      <w:r w:rsidRPr="00A8119E">
        <w:rPr>
          <w:rFonts w:ascii="Times New Roman" w:hAnsi="Times New Roman" w:cs="Times New Roman"/>
          <w:bCs/>
          <w:color w:val="auto"/>
        </w:rPr>
        <w:t xml:space="preserve">, </w:t>
      </w:r>
      <w:r w:rsidR="00E5408A" w:rsidRPr="00A8119E">
        <w:rPr>
          <w:rFonts w:ascii="Times New Roman" w:hAnsi="Times New Roman" w:cs="Times New Roman"/>
          <w:bCs/>
          <w:color w:val="auto"/>
        </w:rPr>
        <w:t>202</w:t>
      </w:r>
      <w:r w:rsidR="00E8046D">
        <w:rPr>
          <w:rFonts w:ascii="Times New Roman" w:hAnsi="Times New Roman" w:cs="Times New Roman"/>
          <w:bCs/>
          <w:color w:val="auto"/>
        </w:rPr>
        <w:t>3</w:t>
      </w:r>
      <w:r w:rsidRPr="00A8119E">
        <w:rPr>
          <w:rFonts w:ascii="Times New Roman" w:hAnsi="Times New Roman" w:cs="Times New Roman"/>
          <w:bCs/>
          <w:color w:val="auto"/>
        </w:rPr>
        <w:t>.</w:t>
      </w:r>
    </w:p>
    <w:p w14:paraId="413D37EB" w14:textId="77777777" w:rsidR="004228F1" w:rsidRPr="00A8119E" w:rsidRDefault="004228F1">
      <w:pPr>
        <w:pStyle w:val="Body"/>
        <w:ind w:left="720"/>
        <w:jc w:val="center"/>
        <w:rPr>
          <w:rFonts w:ascii="Times New Roman" w:eastAsia="Times New Roman" w:hAnsi="Times New Roman" w:cs="Times New Roman"/>
          <w:color w:val="auto"/>
        </w:rPr>
      </w:pPr>
    </w:p>
    <w:p w14:paraId="6497047E" w14:textId="77777777" w:rsidR="00374F1B" w:rsidRPr="00A8119E" w:rsidRDefault="00374F1B">
      <w:pPr>
        <w:pStyle w:val="Body"/>
        <w:ind w:left="720"/>
        <w:rPr>
          <w:rFonts w:ascii="Times New Roman" w:hAnsi="Times New Roman" w:cs="Times New Roman"/>
          <w:color w:val="auto"/>
        </w:rPr>
      </w:pPr>
    </w:p>
    <w:p w14:paraId="1094329D" w14:textId="77777777" w:rsidR="004228F1" w:rsidRPr="00A8119E" w:rsidRDefault="002826C4">
      <w:pPr>
        <w:pStyle w:val="Body"/>
        <w:ind w:left="720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t xml:space="preserve">Faculty name: </w:t>
      </w:r>
      <w:r w:rsidRPr="00A8119E">
        <w:rPr>
          <w:rFonts w:ascii="Times New Roman" w:hAnsi="Times New Roman" w:cs="Times New Roman"/>
          <w:color w:val="auto"/>
        </w:rPr>
        <w:tab/>
      </w:r>
      <w:r w:rsidRPr="00A8119E">
        <w:rPr>
          <w:rFonts w:ascii="Times New Roman" w:hAnsi="Times New Roman" w:cs="Times New Roman"/>
          <w:color w:val="auto"/>
        </w:rPr>
        <w:tab/>
      </w:r>
      <w:r w:rsidRPr="00A8119E">
        <w:rPr>
          <w:rFonts w:ascii="Times New Roman" w:hAnsi="Times New Roman" w:cs="Times New Roman"/>
          <w:color w:val="auto"/>
        </w:rPr>
        <w:tab/>
      </w:r>
      <w:r w:rsidRPr="00A8119E">
        <w:rPr>
          <w:rFonts w:ascii="Times New Roman" w:hAnsi="Times New Roman" w:cs="Times New Roman"/>
          <w:color w:val="auto"/>
        </w:rPr>
        <w:tab/>
      </w:r>
      <w:r w:rsidRPr="00A8119E">
        <w:rPr>
          <w:rFonts w:ascii="Times New Roman" w:hAnsi="Times New Roman" w:cs="Times New Roman"/>
          <w:color w:val="auto"/>
        </w:rPr>
        <w:tab/>
      </w:r>
      <w:r w:rsidRPr="00A8119E">
        <w:rPr>
          <w:rFonts w:ascii="Times New Roman" w:hAnsi="Times New Roman" w:cs="Times New Roman"/>
          <w:color w:val="auto"/>
        </w:rPr>
        <w:tab/>
        <w:t>Date of Appointment:</w:t>
      </w:r>
    </w:p>
    <w:p w14:paraId="20666689" w14:textId="77777777" w:rsidR="004228F1" w:rsidRPr="00A8119E" w:rsidRDefault="004228F1">
      <w:pPr>
        <w:pStyle w:val="Body"/>
        <w:ind w:left="720"/>
        <w:rPr>
          <w:rFonts w:ascii="Times New Roman" w:eastAsia="Times New Roman" w:hAnsi="Times New Roman" w:cs="Times New Roman"/>
          <w:color w:val="auto"/>
        </w:rPr>
      </w:pPr>
    </w:p>
    <w:p w14:paraId="137863C6" w14:textId="77777777" w:rsidR="004228F1" w:rsidRPr="00A8119E" w:rsidRDefault="002826C4" w:rsidP="00FB7FE3">
      <w:pPr>
        <w:pStyle w:val="Body"/>
        <w:rPr>
          <w:rFonts w:ascii="Times New Roman" w:eastAsia="Times New Roman" w:hAnsi="Times New Roman" w:cs="Times New Roman"/>
          <w:b/>
          <w:bCs/>
          <w:color w:val="auto"/>
        </w:rPr>
      </w:pPr>
      <w:r w:rsidRPr="00A8119E">
        <w:rPr>
          <w:rFonts w:ascii="Times New Roman" w:hAnsi="Times New Roman" w:cs="Times New Roman"/>
          <w:color w:val="auto"/>
        </w:rPr>
        <w:t>I.</w:t>
      </w:r>
      <w:r w:rsidRPr="00A8119E">
        <w:rPr>
          <w:rFonts w:ascii="Times New Roman" w:hAnsi="Times New Roman" w:cs="Times New Roman"/>
          <w:b/>
          <w:bCs/>
          <w:color w:val="auto"/>
        </w:rPr>
        <w:t xml:space="preserve"> Please briefly describe your primary assigned responsibilities:</w:t>
      </w:r>
    </w:p>
    <w:p w14:paraId="0C9859C8" w14:textId="77777777" w:rsidR="004228F1" w:rsidRPr="00A8119E" w:rsidRDefault="004228F1">
      <w:pPr>
        <w:pStyle w:val="Body"/>
        <w:ind w:left="720"/>
        <w:rPr>
          <w:rFonts w:ascii="Times New Roman" w:eastAsia="Times New Roman" w:hAnsi="Times New Roman" w:cs="Times New Roman"/>
          <w:color w:val="auto"/>
        </w:rPr>
      </w:pPr>
    </w:p>
    <w:p w14:paraId="4BB8FFA2" w14:textId="77777777" w:rsidR="004228F1" w:rsidRPr="00A8119E" w:rsidRDefault="004228F1">
      <w:pPr>
        <w:pStyle w:val="Body"/>
        <w:ind w:left="720"/>
        <w:rPr>
          <w:rFonts w:ascii="Times New Roman" w:eastAsia="Times New Roman" w:hAnsi="Times New Roman" w:cs="Times New Roman"/>
          <w:color w:val="auto"/>
        </w:rPr>
      </w:pPr>
    </w:p>
    <w:p w14:paraId="1333C99D" w14:textId="77777777" w:rsidR="004228F1" w:rsidRPr="00A8119E" w:rsidRDefault="004228F1">
      <w:pPr>
        <w:pStyle w:val="Body"/>
        <w:ind w:left="720"/>
        <w:rPr>
          <w:rFonts w:ascii="Times New Roman" w:eastAsia="Times New Roman" w:hAnsi="Times New Roman" w:cs="Times New Roman"/>
          <w:color w:val="auto"/>
        </w:rPr>
      </w:pPr>
    </w:p>
    <w:p w14:paraId="44CA44C2" w14:textId="77777777" w:rsidR="004228F1" w:rsidRPr="00A8119E" w:rsidRDefault="002826C4" w:rsidP="00FB7FE3">
      <w:pPr>
        <w:pStyle w:val="Body"/>
        <w:rPr>
          <w:rFonts w:ascii="Times New Roman" w:eastAsia="Times New Roman" w:hAnsi="Times New Roman" w:cs="Times New Roman"/>
          <w:b/>
          <w:bCs/>
          <w:color w:val="auto"/>
        </w:rPr>
      </w:pPr>
      <w:r w:rsidRPr="00A8119E">
        <w:rPr>
          <w:rFonts w:ascii="Times New Roman" w:hAnsi="Times New Roman" w:cs="Times New Roman"/>
          <w:color w:val="auto"/>
        </w:rPr>
        <w:t>II</w:t>
      </w:r>
      <w:r w:rsidRPr="00A8119E">
        <w:rPr>
          <w:rFonts w:ascii="Times New Roman" w:hAnsi="Times New Roman" w:cs="Times New Roman"/>
          <w:b/>
          <w:bCs/>
          <w:color w:val="auto"/>
        </w:rPr>
        <w:t>. Under each category of Teaching, Research/scholarly/creative activity, and Service, please list your average % effort, the points you have earned from the list of criteria provided in the tables, and document how you met each criteria (by letter)</w:t>
      </w:r>
    </w:p>
    <w:p w14:paraId="1EBC8D36" w14:textId="77777777" w:rsidR="004228F1" w:rsidRPr="00A8119E" w:rsidRDefault="004228F1" w:rsidP="00FB7FE3">
      <w:pPr>
        <w:pStyle w:val="Body"/>
        <w:ind w:left="720"/>
        <w:jc w:val="center"/>
        <w:rPr>
          <w:rFonts w:ascii="Times New Roman" w:eastAsia="Times New Roman" w:hAnsi="Times New Roman" w:cs="Times New Roman"/>
          <w:bCs/>
          <w:color w:val="auto"/>
        </w:rPr>
      </w:pPr>
    </w:p>
    <w:p w14:paraId="42821613" w14:textId="77777777" w:rsidR="004228F1" w:rsidRPr="00A8119E" w:rsidRDefault="002826C4" w:rsidP="00FB7FE3">
      <w:pPr>
        <w:pStyle w:val="Body"/>
        <w:jc w:val="center"/>
        <w:rPr>
          <w:rFonts w:ascii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bCs/>
          <w:color w:val="auto"/>
        </w:rPr>
        <w:t>TEACHING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6"/>
        <w:gridCol w:w="909"/>
        <w:gridCol w:w="7555"/>
      </w:tblGrid>
      <w:tr w:rsidR="00A8119E" w:rsidRPr="00A8119E" w14:paraId="41E936DA" w14:textId="77777777" w:rsidTr="00BA6FB7">
        <w:tc>
          <w:tcPr>
            <w:tcW w:w="886" w:type="dxa"/>
            <w:shd w:val="clear" w:color="auto" w:fill="F2F2F2" w:themeFill="background1" w:themeFillShade="F2"/>
            <w:vAlign w:val="center"/>
          </w:tcPr>
          <w:p w14:paraId="1395BF5B" w14:textId="77777777" w:rsidR="00BA6FB7" w:rsidRPr="00A8119E" w:rsidRDefault="00BA6FB7" w:rsidP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Letter</w:t>
            </w:r>
          </w:p>
        </w:tc>
        <w:tc>
          <w:tcPr>
            <w:tcW w:w="909" w:type="dxa"/>
            <w:shd w:val="clear" w:color="auto" w:fill="F2F2F2" w:themeFill="background1" w:themeFillShade="F2"/>
            <w:vAlign w:val="center"/>
          </w:tcPr>
          <w:p w14:paraId="72DAC179" w14:textId="77777777" w:rsidR="00BA6FB7" w:rsidRPr="00A8119E" w:rsidRDefault="00BA6FB7" w:rsidP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Point Value</w:t>
            </w:r>
          </w:p>
        </w:tc>
        <w:tc>
          <w:tcPr>
            <w:tcW w:w="7555" w:type="dxa"/>
            <w:shd w:val="clear" w:color="auto" w:fill="F2F2F2" w:themeFill="background1" w:themeFillShade="F2"/>
            <w:vAlign w:val="center"/>
          </w:tcPr>
          <w:p w14:paraId="4D3D40BB" w14:textId="77777777" w:rsidR="00BA6FB7" w:rsidRPr="00A8119E" w:rsidRDefault="00BA6FB7" w:rsidP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Criteria</w:t>
            </w:r>
          </w:p>
        </w:tc>
      </w:tr>
      <w:tr w:rsidR="00A8119E" w:rsidRPr="00A8119E" w14:paraId="20B30700" w14:textId="77777777" w:rsidTr="00BA6FB7">
        <w:tc>
          <w:tcPr>
            <w:tcW w:w="886" w:type="dxa"/>
          </w:tcPr>
          <w:p w14:paraId="2AEA18C5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A</w:t>
            </w:r>
          </w:p>
        </w:tc>
        <w:tc>
          <w:tcPr>
            <w:tcW w:w="909" w:type="dxa"/>
          </w:tcPr>
          <w:p w14:paraId="71C513A8" w14:textId="77777777" w:rsidR="00BA6FB7" w:rsidRPr="00A8119E" w:rsidRDefault="00BA6FB7" w:rsidP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1 </w:t>
            </w:r>
          </w:p>
        </w:tc>
        <w:tc>
          <w:tcPr>
            <w:tcW w:w="7555" w:type="dxa"/>
          </w:tcPr>
          <w:p w14:paraId="309008EC" w14:textId="49BC53C2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Peer review</w:t>
            </w:r>
            <w:r w:rsidR="000921E8" w:rsidRPr="00A8119E">
              <w:rPr>
                <w:rFonts w:ascii="Times New Roman" w:eastAsia="Times New Roman" w:hAnsi="Times New Roman" w:cs="Times New Roman"/>
                <w:color w:val="auto"/>
              </w:rPr>
              <w:t>*</w:t>
            </w: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 (including chair’s review), majority excellent</w:t>
            </w:r>
          </w:p>
        </w:tc>
      </w:tr>
      <w:tr w:rsidR="00A8119E" w:rsidRPr="00A8119E" w14:paraId="6A1149AD" w14:textId="77777777" w:rsidTr="00BA6FB7">
        <w:tc>
          <w:tcPr>
            <w:tcW w:w="886" w:type="dxa"/>
          </w:tcPr>
          <w:p w14:paraId="0F20467F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B</w:t>
            </w:r>
          </w:p>
        </w:tc>
        <w:tc>
          <w:tcPr>
            <w:tcW w:w="909" w:type="dxa"/>
          </w:tcPr>
          <w:p w14:paraId="643D3227" w14:textId="77777777" w:rsidR="00BA6FB7" w:rsidRPr="00A8119E" w:rsidRDefault="00BA6FB7" w:rsidP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1 </w:t>
            </w:r>
          </w:p>
        </w:tc>
        <w:tc>
          <w:tcPr>
            <w:tcW w:w="7555" w:type="dxa"/>
          </w:tcPr>
          <w:p w14:paraId="1AB9EEF7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Recipient of teaching award – since Assistant/Associate Professor</w:t>
            </w:r>
            <w:r w:rsidR="008159D8"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 </w:t>
            </w:r>
            <w:r w:rsidR="008159D8" w:rsidRPr="00A8119E">
              <w:rPr>
                <w:rFonts w:ascii="Times New Roman" w:hAnsi="Times New Roman" w:cs="Times New Roman"/>
                <w:color w:val="auto"/>
              </w:rPr>
              <w:t>(may include departmental Master Teacher award)</w:t>
            </w:r>
          </w:p>
        </w:tc>
      </w:tr>
      <w:tr w:rsidR="00A8119E" w:rsidRPr="00A8119E" w14:paraId="316A3A30" w14:textId="77777777" w:rsidTr="00BA6FB7">
        <w:tc>
          <w:tcPr>
            <w:tcW w:w="886" w:type="dxa"/>
          </w:tcPr>
          <w:p w14:paraId="34446AC8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C</w:t>
            </w:r>
          </w:p>
        </w:tc>
        <w:tc>
          <w:tcPr>
            <w:tcW w:w="909" w:type="dxa"/>
          </w:tcPr>
          <w:p w14:paraId="3FC15AF0" w14:textId="77777777" w:rsidR="00BA6FB7" w:rsidRPr="00A8119E" w:rsidRDefault="00BA6FB7" w:rsidP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1 </w:t>
            </w:r>
          </w:p>
        </w:tc>
        <w:tc>
          <w:tcPr>
            <w:tcW w:w="7555" w:type="dxa"/>
          </w:tcPr>
          <w:p w14:paraId="77CA92AF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Consistent student evaluations in excellent category</w:t>
            </w:r>
          </w:p>
        </w:tc>
      </w:tr>
      <w:tr w:rsidR="00A8119E" w:rsidRPr="00A8119E" w14:paraId="709B5622" w14:textId="77777777" w:rsidTr="00BA6FB7">
        <w:tc>
          <w:tcPr>
            <w:tcW w:w="886" w:type="dxa"/>
          </w:tcPr>
          <w:p w14:paraId="53470B98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D</w:t>
            </w:r>
          </w:p>
        </w:tc>
        <w:tc>
          <w:tcPr>
            <w:tcW w:w="909" w:type="dxa"/>
          </w:tcPr>
          <w:p w14:paraId="67949CFC" w14:textId="77777777" w:rsidR="00BA6FB7" w:rsidRPr="00A8119E" w:rsidRDefault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2 </w:t>
            </w:r>
          </w:p>
        </w:tc>
        <w:tc>
          <w:tcPr>
            <w:tcW w:w="7555" w:type="dxa"/>
          </w:tcPr>
          <w:p w14:paraId="4B57566C" w14:textId="77777777" w:rsidR="00BA6FB7" w:rsidRPr="00A8119E" w:rsidRDefault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Direct course or resident lecture series</w:t>
            </w:r>
          </w:p>
        </w:tc>
      </w:tr>
      <w:tr w:rsidR="00A8119E" w:rsidRPr="00A8119E" w14:paraId="22CF8DFE" w14:textId="77777777" w:rsidTr="00BA6FB7">
        <w:tc>
          <w:tcPr>
            <w:tcW w:w="886" w:type="dxa"/>
          </w:tcPr>
          <w:p w14:paraId="12443B95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E</w:t>
            </w:r>
          </w:p>
        </w:tc>
        <w:tc>
          <w:tcPr>
            <w:tcW w:w="909" w:type="dxa"/>
          </w:tcPr>
          <w:p w14:paraId="5EAE85E3" w14:textId="77777777" w:rsidR="00BA6FB7" w:rsidRPr="00A8119E" w:rsidRDefault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 - 2</w:t>
            </w:r>
          </w:p>
        </w:tc>
        <w:tc>
          <w:tcPr>
            <w:tcW w:w="7555" w:type="dxa"/>
          </w:tcPr>
          <w:p w14:paraId="68534F99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b/>
                <w:color w:val="auto"/>
              </w:rPr>
              <w:t>2 pt</w:t>
            </w: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 Successful direction of a residency training program, clerkship program, or graduate program. </w:t>
            </w:r>
          </w:p>
          <w:p w14:paraId="5F217D44" w14:textId="77777777" w:rsidR="00BA6FB7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b/>
                <w:color w:val="auto"/>
              </w:rPr>
              <w:t>1 pt</w:t>
            </w: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 for associate director</w:t>
            </w:r>
          </w:p>
        </w:tc>
      </w:tr>
      <w:tr w:rsidR="00A8119E" w:rsidRPr="00A8119E" w14:paraId="65D7896F" w14:textId="77777777" w:rsidTr="00BA6FB7">
        <w:tc>
          <w:tcPr>
            <w:tcW w:w="886" w:type="dxa"/>
          </w:tcPr>
          <w:p w14:paraId="0F871F85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F</w:t>
            </w:r>
          </w:p>
        </w:tc>
        <w:tc>
          <w:tcPr>
            <w:tcW w:w="909" w:type="dxa"/>
          </w:tcPr>
          <w:p w14:paraId="4DD0E76A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624AACE4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Active participation in curriculum planning and implementation at the department </w:t>
            </w:r>
            <w:r w:rsidRPr="00A8119E">
              <w:rPr>
                <w:rFonts w:ascii="Times New Roman" w:hAnsi="Times New Roman" w:cs="Times New Roman"/>
                <w:color w:val="auto"/>
              </w:rPr>
              <w:t>or undergraduate medical school level</w:t>
            </w:r>
          </w:p>
        </w:tc>
      </w:tr>
      <w:tr w:rsidR="00A8119E" w:rsidRPr="00A8119E" w14:paraId="746B9579" w14:textId="77777777" w:rsidTr="00BA6FB7">
        <w:tc>
          <w:tcPr>
            <w:tcW w:w="886" w:type="dxa"/>
          </w:tcPr>
          <w:p w14:paraId="18C042AA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G</w:t>
            </w:r>
          </w:p>
        </w:tc>
        <w:tc>
          <w:tcPr>
            <w:tcW w:w="909" w:type="dxa"/>
          </w:tcPr>
          <w:p w14:paraId="22CA3758" w14:textId="77777777" w:rsidR="00BA6FB7" w:rsidRPr="00A8119E" w:rsidRDefault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</w:t>
            </w:r>
            <w:r w:rsidR="00BA6FB7" w:rsidRPr="00A8119E">
              <w:rPr>
                <w:rFonts w:ascii="Times New Roman" w:eastAsia="Times New Roman" w:hAnsi="Times New Roman" w:cs="Times New Roman"/>
                <w:color w:val="auto"/>
              </w:rPr>
              <w:t>.2</w:t>
            </w:r>
          </w:p>
        </w:tc>
        <w:tc>
          <w:tcPr>
            <w:tcW w:w="7555" w:type="dxa"/>
          </w:tcPr>
          <w:p w14:paraId="42B9FEAA" w14:textId="77777777" w:rsidR="00BA6FB7" w:rsidRPr="00A8119E" w:rsidRDefault="00BA6FB7" w:rsidP="00BA6FB7">
            <w:pPr>
              <w:rPr>
                <w:rFonts w:eastAsia="Calibri"/>
              </w:rPr>
            </w:pPr>
            <w:r w:rsidRPr="00A8119E">
              <w:rPr>
                <w:rFonts w:eastAsia="Times New Roman"/>
              </w:rPr>
              <w:t>Per “</w:t>
            </w:r>
            <w:r w:rsidRPr="00A8119E">
              <w:t xml:space="preserve">mentee", i.e., individual for whom you had a major career influence </w:t>
            </w:r>
          </w:p>
        </w:tc>
      </w:tr>
      <w:tr w:rsidR="00A8119E" w:rsidRPr="00A8119E" w14:paraId="5E1773FF" w14:textId="77777777" w:rsidTr="00BA6FB7">
        <w:trPr>
          <w:trHeight w:val="224"/>
        </w:trPr>
        <w:tc>
          <w:tcPr>
            <w:tcW w:w="886" w:type="dxa"/>
          </w:tcPr>
          <w:p w14:paraId="5E523B5E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H</w:t>
            </w:r>
          </w:p>
          <w:p w14:paraId="13BC5B18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909" w:type="dxa"/>
          </w:tcPr>
          <w:p w14:paraId="3BFF684F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50516834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Consistent excellent evaluations for teaching/presentations outside the ETSU COM</w:t>
            </w:r>
          </w:p>
        </w:tc>
      </w:tr>
      <w:tr w:rsidR="00A8119E" w:rsidRPr="00A8119E" w14:paraId="5E04EB28" w14:textId="77777777" w:rsidTr="00BA6FB7">
        <w:tc>
          <w:tcPr>
            <w:tcW w:w="886" w:type="dxa"/>
          </w:tcPr>
          <w:p w14:paraId="44C9E710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I</w:t>
            </w:r>
          </w:p>
        </w:tc>
        <w:tc>
          <w:tcPr>
            <w:tcW w:w="909" w:type="dxa"/>
          </w:tcPr>
          <w:p w14:paraId="10B21A18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1B9FD6EC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Evidence of national involvement in curriculum design or teaching evaluation (supported by letters from national organizations)</w:t>
            </w:r>
          </w:p>
        </w:tc>
      </w:tr>
      <w:tr w:rsidR="00A8119E" w:rsidRPr="00A8119E" w14:paraId="0BBFC02A" w14:textId="77777777" w:rsidTr="00BA6FB7">
        <w:tc>
          <w:tcPr>
            <w:tcW w:w="886" w:type="dxa"/>
          </w:tcPr>
          <w:p w14:paraId="7DBE4C0C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J</w:t>
            </w:r>
          </w:p>
        </w:tc>
        <w:tc>
          <w:tcPr>
            <w:tcW w:w="909" w:type="dxa"/>
          </w:tcPr>
          <w:p w14:paraId="0878657E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0DDA5371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Development of CME program</w:t>
            </w:r>
          </w:p>
        </w:tc>
      </w:tr>
      <w:tr w:rsidR="00A8119E" w:rsidRPr="00A8119E" w14:paraId="41D3FDCA" w14:textId="77777777" w:rsidTr="00BA6FB7">
        <w:tc>
          <w:tcPr>
            <w:tcW w:w="886" w:type="dxa"/>
          </w:tcPr>
          <w:p w14:paraId="563BC1E1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K</w:t>
            </w:r>
          </w:p>
        </w:tc>
        <w:tc>
          <w:tcPr>
            <w:tcW w:w="909" w:type="dxa"/>
          </w:tcPr>
          <w:p w14:paraId="4D89BE89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385F79E4" w14:textId="77777777" w:rsidR="00BA6FB7" w:rsidRPr="00A8119E" w:rsidRDefault="00BA6FB7" w:rsidP="00BA6FB7">
            <w:r w:rsidRPr="00A8119E">
              <w:t>Consistent excellent ratings at continuing education program presentations</w:t>
            </w:r>
          </w:p>
        </w:tc>
      </w:tr>
      <w:tr w:rsidR="00A8119E" w:rsidRPr="00A8119E" w14:paraId="2745359A" w14:textId="77777777" w:rsidTr="00BA6FB7">
        <w:tc>
          <w:tcPr>
            <w:tcW w:w="886" w:type="dxa"/>
          </w:tcPr>
          <w:p w14:paraId="7CBBFFAD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L </w:t>
            </w:r>
          </w:p>
        </w:tc>
        <w:tc>
          <w:tcPr>
            <w:tcW w:w="909" w:type="dxa"/>
          </w:tcPr>
          <w:p w14:paraId="534C931F" w14:textId="77777777" w:rsidR="00BA6FB7" w:rsidRPr="00A8119E" w:rsidRDefault="00A92F7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0.5 - </w:t>
            </w:r>
            <w:r w:rsidR="00BA6FB7"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3BB4EF18" w14:textId="31AE9DE0" w:rsidR="00BA6FB7" w:rsidRPr="00A8119E" w:rsidRDefault="00A92F7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 xml:space="preserve">Serve on trainee thesis/dissertation committee or as internship advisor, </w:t>
            </w:r>
            <w:r w:rsidRPr="00A8119E">
              <w:rPr>
                <w:rFonts w:ascii="Times New Roman" w:hAnsi="Times New Roman" w:cs="Times New Roman"/>
                <w:b/>
                <w:color w:val="auto"/>
              </w:rPr>
              <w:t>0.5pt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 per trainee or </w:t>
            </w:r>
            <w:r w:rsidRPr="00A8119E">
              <w:rPr>
                <w:rFonts w:ascii="Times New Roman" w:hAnsi="Times New Roman" w:cs="Times New Roman"/>
                <w:b/>
                <w:color w:val="auto"/>
              </w:rPr>
              <w:t>1pt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 per trainee if committee chair</w:t>
            </w:r>
          </w:p>
        </w:tc>
      </w:tr>
      <w:tr w:rsidR="00A8119E" w:rsidRPr="00A8119E" w14:paraId="6C6B6FD8" w14:textId="77777777" w:rsidTr="00BA6FB7">
        <w:tc>
          <w:tcPr>
            <w:tcW w:w="886" w:type="dxa"/>
          </w:tcPr>
          <w:p w14:paraId="25260C2B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M</w:t>
            </w:r>
          </w:p>
        </w:tc>
        <w:tc>
          <w:tcPr>
            <w:tcW w:w="909" w:type="dxa"/>
          </w:tcPr>
          <w:p w14:paraId="3FADA271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033D9435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Utilization of interactive teaching methods</w:t>
            </w:r>
          </w:p>
        </w:tc>
      </w:tr>
      <w:tr w:rsidR="00A8119E" w:rsidRPr="00A8119E" w14:paraId="0C2BD4CE" w14:textId="77777777" w:rsidTr="00BA6FB7">
        <w:tc>
          <w:tcPr>
            <w:tcW w:w="886" w:type="dxa"/>
          </w:tcPr>
          <w:p w14:paraId="70AEB352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N</w:t>
            </w:r>
          </w:p>
        </w:tc>
        <w:tc>
          <w:tcPr>
            <w:tcW w:w="909" w:type="dxa"/>
          </w:tcPr>
          <w:p w14:paraId="79223950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30FD9AE3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Consistent residency training evaluations in the excellent category</w:t>
            </w:r>
          </w:p>
        </w:tc>
      </w:tr>
      <w:tr w:rsidR="00A8119E" w:rsidRPr="00A8119E" w14:paraId="3F5B3A85" w14:textId="77777777" w:rsidTr="00BA6FB7">
        <w:tc>
          <w:tcPr>
            <w:tcW w:w="886" w:type="dxa"/>
          </w:tcPr>
          <w:p w14:paraId="088F8A40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O</w:t>
            </w:r>
          </w:p>
        </w:tc>
        <w:tc>
          <w:tcPr>
            <w:tcW w:w="909" w:type="dxa"/>
          </w:tcPr>
          <w:p w14:paraId="05B7818F" w14:textId="77777777" w:rsidR="00BA6FB7" w:rsidRPr="00A8119E" w:rsidRDefault="00BA6FB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6BF2094A" w14:textId="77777777" w:rsidR="00BA6FB7" w:rsidRPr="00A8119E" w:rsidRDefault="00BA6FB7" w:rsidP="00BA6FB7">
            <w:pPr>
              <w:rPr>
                <w:rFonts w:eastAsia="Calibri"/>
              </w:rPr>
            </w:pPr>
            <w:r w:rsidRPr="00A8119E">
              <w:t>Involvement of undergraduate/graduate student education</w:t>
            </w:r>
          </w:p>
        </w:tc>
      </w:tr>
      <w:tr w:rsidR="00A8119E" w:rsidRPr="00A8119E" w14:paraId="238AC18E" w14:textId="77777777" w:rsidTr="00BA6FB7">
        <w:tc>
          <w:tcPr>
            <w:tcW w:w="886" w:type="dxa"/>
          </w:tcPr>
          <w:p w14:paraId="29E0C3AE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P</w:t>
            </w:r>
          </w:p>
        </w:tc>
        <w:tc>
          <w:tcPr>
            <w:tcW w:w="909" w:type="dxa"/>
          </w:tcPr>
          <w:p w14:paraId="2EBFA901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25</w:t>
            </w:r>
          </w:p>
        </w:tc>
        <w:tc>
          <w:tcPr>
            <w:tcW w:w="7555" w:type="dxa"/>
          </w:tcPr>
          <w:p w14:paraId="09C34716" w14:textId="77777777" w:rsidR="00CC701E" w:rsidRPr="00A8119E" w:rsidRDefault="00CC701E" w:rsidP="00CC701E">
            <w:r w:rsidRPr="00A8119E">
              <w:t>Student/resident lecture (per lecture)</w:t>
            </w:r>
          </w:p>
        </w:tc>
      </w:tr>
      <w:tr w:rsidR="00A8119E" w:rsidRPr="00A8119E" w14:paraId="3255C5C2" w14:textId="77777777" w:rsidTr="00BA6FB7">
        <w:tc>
          <w:tcPr>
            <w:tcW w:w="886" w:type="dxa"/>
          </w:tcPr>
          <w:p w14:paraId="1D301EA8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Q</w:t>
            </w:r>
          </w:p>
        </w:tc>
        <w:tc>
          <w:tcPr>
            <w:tcW w:w="909" w:type="dxa"/>
          </w:tcPr>
          <w:p w14:paraId="5A14E41A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25</w:t>
            </w:r>
          </w:p>
        </w:tc>
        <w:tc>
          <w:tcPr>
            <w:tcW w:w="7555" w:type="dxa"/>
          </w:tcPr>
          <w:p w14:paraId="6E7FA7D0" w14:textId="77777777" w:rsidR="00CC701E" w:rsidRPr="00A8119E" w:rsidRDefault="00CC701E" w:rsidP="00CC701E">
            <w:r w:rsidRPr="00A8119E">
              <w:t>Per published CME article (ex. Prep article; MedPortal; Cannot claim if claimed under Research/Scholarly/Creative Activities)</w:t>
            </w:r>
          </w:p>
        </w:tc>
      </w:tr>
    </w:tbl>
    <w:p w14:paraId="1F906C3C" w14:textId="48EA871F" w:rsidR="004228F1" w:rsidRPr="00A8119E" w:rsidRDefault="000921E8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eastAsia="Times New Roman" w:hAnsi="Times New Roman" w:cs="Times New Roman"/>
          <w:color w:val="auto"/>
        </w:rPr>
        <w:t>*Must include the attached Peer Review of Teaching form completed by at least one colleague or supervisor. Peer Review of Lecture may be evaluated through New Innovations.</w:t>
      </w:r>
    </w:p>
    <w:p w14:paraId="48C85D9E" w14:textId="77777777" w:rsidR="000921E8" w:rsidRPr="00A8119E" w:rsidRDefault="000921E8">
      <w:pPr>
        <w:pStyle w:val="Body"/>
        <w:rPr>
          <w:rFonts w:ascii="Times New Roman" w:hAnsi="Times New Roman" w:cs="Times New Roman"/>
          <w:color w:val="auto"/>
        </w:rPr>
      </w:pPr>
    </w:p>
    <w:p w14:paraId="0294FB97" w14:textId="69ADBA13" w:rsidR="004228F1" w:rsidRPr="00A8119E" w:rsidRDefault="002826C4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t>Teaching % effort: _____</w:t>
      </w:r>
      <w:r w:rsidRPr="00A8119E">
        <w:rPr>
          <w:rFonts w:ascii="Times New Roman" w:hAnsi="Times New Roman" w:cs="Times New Roman"/>
          <w:color w:val="auto"/>
        </w:rPr>
        <w:tab/>
      </w:r>
      <w:r w:rsidRPr="00A8119E">
        <w:rPr>
          <w:rFonts w:ascii="Times New Roman" w:hAnsi="Times New Roman" w:cs="Times New Roman"/>
          <w:color w:val="auto"/>
        </w:rPr>
        <w:tab/>
      </w:r>
      <w:r w:rsidRPr="00A8119E">
        <w:rPr>
          <w:rFonts w:ascii="Times New Roman" w:hAnsi="Times New Roman" w:cs="Times New Roman"/>
          <w:color w:val="auto"/>
        </w:rPr>
        <w:tab/>
        <w:t>Total Teaching points earned:_______</w:t>
      </w:r>
    </w:p>
    <w:p w14:paraId="28846F67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7BB287F3" w14:textId="77777777" w:rsidR="004228F1" w:rsidRPr="00A8119E" w:rsidRDefault="002826C4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t>List of points earned (by letter) and brief description of how met.</w:t>
      </w:r>
    </w:p>
    <w:p w14:paraId="0B167BB4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789456C5" w14:textId="77777777" w:rsidR="00BA6FB7" w:rsidRPr="00A8119E" w:rsidRDefault="00BA6FB7">
      <w:pPr>
        <w:pStyle w:val="Body"/>
        <w:rPr>
          <w:rFonts w:ascii="Times New Roman" w:hAnsi="Times New Roman" w:cs="Times New Roman"/>
          <w:color w:val="auto"/>
        </w:rPr>
      </w:pPr>
    </w:p>
    <w:p w14:paraId="6DD1AE1D" w14:textId="77777777" w:rsidR="00BA6FB7" w:rsidRPr="00A8119E" w:rsidRDefault="00BA6FB7">
      <w:pPr>
        <w:pStyle w:val="Body"/>
        <w:rPr>
          <w:rFonts w:ascii="Times New Roman" w:hAnsi="Times New Roman" w:cs="Times New Roman"/>
          <w:color w:val="auto"/>
        </w:rPr>
      </w:pPr>
    </w:p>
    <w:p w14:paraId="201173C4" w14:textId="77777777" w:rsidR="00BA6FB7" w:rsidRPr="00A8119E" w:rsidRDefault="00BA6FB7">
      <w:pPr>
        <w:pStyle w:val="Body"/>
        <w:rPr>
          <w:rFonts w:ascii="Times New Roman" w:hAnsi="Times New Roman" w:cs="Times New Roman"/>
          <w:color w:val="auto"/>
        </w:rPr>
      </w:pPr>
    </w:p>
    <w:p w14:paraId="5892E8F7" w14:textId="1366BACD" w:rsidR="0010623F" w:rsidRDefault="0010623F">
      <w:pPr>
        <w:rPr>
          <w:rFonts w:eastAsia="Calibri"/>
          <w:u w:color="000000"/>
        </w:rPr>
      </w:pPr>
      <w:r>
        <w:br w:type="page"/>
      </w:r>
    </w:p>
    <w:p w14:paraId="6718F8C7" w14:textId="77777777" w:rsidR="00BA6FB7" w:rsidRPr="00A8119E" w:rsidRDefault="00BA6FB7">
      <w:pPr>
        <w:pStyle w:val="Body"/>
        <w:rPr>
          <w:rFonts w:ascii="Times New Roman" w:hAnsi="Times New Roman" w:cs="Times New Roman"/>
          <w:color w:val="auto"/>
        </w:rPr>
      </w:pPr>
    </w:p>
    <w:p w14:paraId="17001F81" w14:textId="77777777" w:rsidR="00BA6FB7" w:rsidRPr="00A8119E" w:rsidRDefault="00BA6FB7">
      <w:pPr>
        <w:pStyle w:val="Body"/>
        <w:rPr>
          <w:rFonts w:ascii="Times New Roman" w:hAnsi="Times New Roman" w:cs="Times New Roman"/>
          <w:color w:val="auto"/>
        </w:rPr>
      </w:pPr>
    </w:p>
    <w:p w14:paraId="7AC54E2F" w14:textId="77777777" w:rsidR="004228F1" w:rsidRPr="00A8119E" w:rsidRDefault="002826C4" w:rsidP="00FB7FE3">
      <w:pPr>
        <w:pStyle w:val="Body"/>
        <w:jc w:val="center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t>RESEARCH/SCHOLARLY/CREATIVE CRITERIA</w:t>
      </w:r>
    </w:p>
    <w:p w14:paraId="7E55555C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6"/>
        <w:gridCol w:w="936"/>
        <w:gridCol w:w="7528"/>
      </w:tblGrid>
      <w:tr w:rsidR="00A8119E" w:rsidRPr="00A8119E" w14:paraId="62ECF0E2" w14:textId="77777777" w:rsidTr="00CC701E">
        <w:tc>
          <w:tcPr>
            <w:tcW w:w="886" w:type="dxa"/>
            <w:shd w:val="clear" w:color="auto" w:fill="F2F2F2" w:themeFill="background1" w:themeFillShade="F2"/>
            <w:vAlign w:val="center"/>
          </w:tcPr>
          <w:p w14:paraId="2AB8A707" w14:textId="77777777" w:rsidR="00BA6FB7" w:rsidRPr="00A8119E" w:rsidRDefault="00BA6FB7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Letter</w:t>
            </w:r>
          </w:p>
        </w:tc>
        <w:tc>
          <w:tcPr>
            <w:tcW w:w="936" w:type="dxa"/>
            <w:shd w:val="clear" w:color="auto" w:fill="F2F2F2" w:themeFill="background1" w:themeFillShade="F2"/>
            <w:vAlign w:val="center"/>
          </w:tcPr>
          <w:p w14:paraId="08EC9415" w14:textId="77777777" w:rsidR="00BA6FB7" w:rsidRPr="00A8119E" w:rsidRDefault="00BA6FB7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Point Value</w:t>
            </w:r>
          </w:p>
        </w:tc>
        <w:tc>
          <w:tcPr>
            <w:tcW w:w="7528" w:type="dxa"/>
            <w:shd w:val="clear" w:color="auto" w:fill="F2F2F2" w:themeFill="background1" w:themeFillShade="F2"/>
            <w:vAlign w:val="center"/>
          </w:tcPr>
          <w:p w14:paraId="76F9A99D" w14:textId="77777777" w:rsidR="00BA6FB7" w:rsidRPr="00A8119E" w:rsidRDefault="00BA6FB7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Criteria</w:t>
            </w:r>
          </w:p>
        </w:tc>
      </w:tr>
      <w:tr w:rsidR="00A8119E" w:rsidRPr="00A8119E" w14:paraId="0E0A810D" w14:textId="77777777" w:rsidTr="00CC701E">
        <w:tc>
          <w:tcPr>
            <w:tcW w:w="886" w:type="dxa"/>
          </w:tcPr>
          <w:p w14:paraId="36E1E9E4" w14:textId="77777777" w:rsidR="00BA6FB7" w:rsidRPr="00A8119E" w:rsidRDefault="00BA6FB7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A</w:t>
            </w:r>
          </w:p>
        </w:tc>
        <w:tc>
          <w:tcPr>
            <w:tcW w:w="936" w:type="dxa"/>
          </w:tcPr>
          <w:p w14:paraId="13D696DD" w14:textId="77777777" w:rsidR="00BA6FB7" w:rsidRPr="00A8119E" w:rsidRDefault="00CC701E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.5 - 3</w:t>
            </w:r>
          </w:p>
        </w:tc>
        <w:tc>
          <w:tcPr>
            <w:tcW w:w="7528" w:type="dxa"/>
          </w:tcPr>
          <w:p w14:paraId="2A665741" w14:textId="6A1A70D0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3 pts </w:t>
            </w:r>
            <w:r w:rsidRPr="00A8119E">
              <w:rPr>
                <w:color w:val="auto"/>
              </w:rPr>
              <w:t xml:space="preserve">per PI on a extramural grant greater than or equal to $50,000 </w:t>
            </w:r>
          </w:p>
          <w:p w14:paraId="332E3095" w14:textId="77777777" w:rsidR="00BA6FB7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1.5 pts </w:t>
            </w:r>
            <w:r w:rsidRPr="00A8119E">
              <w:rPr>
                <w:rFonts w:ascii="Times New Roman" w:hAnsi="Times New Roman" w:cs="Times New Roman"/>
                <w:color w:val="auto"/>
              </w:rPr>
              <w:t>per co-investigator</w:t>
            </w:r>
          </w:p>
        </w:tc>
      </w:tr>
      <w:tr w:rsidR="00A8119E" w:rsidRPr="00A8119E" w14:paraId="559171B6" w14:textId="77777777" w:rsidTr="00CC701E">
        <w:tc>
          <w:tcPr>
            <w:tcW w:w="886" w:type="dxa"/>
          </w:tcPr>
          <w:p w14:paraId="440576AF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B</w:t>
            </w:r>
          </w:p>
        </w:tc>
        <w:tc>
          <w:tcPr>
            <w:tcW w:w="936" w:type="dxa"/>
          </w:tcPr>
          <w:p w14:paraId="20A702CD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 - 2</w:t>
            </w:r>
          </w:p>
        </w:tc>
        <w:tc>
          <w:tcPr>
            <w:tcW w:w="7528" w:type="dxa"/>
          </w:tcPr>
          <w:p w14:paraId="4223232D" w14:textId="2BD6CA45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2 pts </w:t>
            </w:r>
            <w:r w:rsidRPr="00A8119E">
              <w:rPr>
                <w:color w:val="auto"/>
              </w:rPr>
              <w:t xml:space="preserve">per PI on a funded grant great than or equal to $10,000 </w:t>
            </w:r>
          </w:p>
          <w:p w14:paraId="590951BC" w14:textId="77777777" w:rsidR="00CC701E" w:rsidRPr="00A8119E" w:rsidRDefault="00CC701E" w:rsidP="00CC701E">
            <w:pPr>
              <w:pStyle w:val="Body"/>
              <w:tabs>
                <w:tab w:val="left" w:pos="720"/>
              </w:tabs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1 pt </w:t>
            </w:r>
            <w:r w:rsidRPr="00A8119E">
              <w:rPr>
                <w:rFonts w:ascii="Times New Roman" w:hAnsi="Times New Roman" w:cs="Times New Roman"/>
                <w:color w:val="auto"/>
              </w:rPr>
              <w:t>per co-investigator</w:t>
            </w:r>
          </w:p>
        </w:tc>
      </w:tr>
      <w:tr w:rsidR="00A8119E" w:rsidRPr="00A8119E" w14:paraId="2AC44930" w14:textId="77777777" w:rsidTr="00CC701E">
        <w:tc>
          <w:tcPr>
            <w:tcW w:w="886" w:type="dxa"/>
          </w:tcPr>
          <w:p w14:paraId="47C439D8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C</w:t>
            </w:r>
          </w:p>
        </w:tc>
        <w:tc>
          <w:tcPr>
            <w:tcW w:w="936" w:type="dxa"/>
          </w:tcPr>
          <w:p w14:paraId="4DEBEE6E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5 - 1</w:t>
            </w:r>
          </w:p>
        </w:tc>
        <w:tc>
          <w:tcPr>
            <w:tcW w:w="7528" w:type="dxa"/>
          </w:tcPr>
          <w:p w14:paraId="6F26DF6E" w14:textId="59D06C47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1 pt </w:t>
            </w:r>
            <w:r w:rsidRPr="00A8119E">
              <w:rPr>
                <w:color w:val="auto"/>
              </w:rPr>
              <w:t xml:space="preserve">per PI on funded grant less than $10,000 </w:t>
            </w:r>
          </w:p>
          <w:p w14:paraId="41566743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0.5 pt </w:t>
            </w:r>
            <w:r w:rsidRPr="00A8119E">
              <w:rPr>
                <w:rFonts w:ascii="Times New Roman" w:hAnsi="Times New Roman" w:cs="Times New Roman"/>
                <w:color w:val="auto"/>
              </w:rPr>
              <w:t>per Co-I</w:t>
            </w:r>
          </w:p>
        </w:tc>
      </w:tr>
      <w:tr w:rsidR="00A8119E" w:rsidRPr="00A8119E" w14:paraId="40F127BC" w14:textId="77777777" w:rsidTr="00CC701E">
        <w:tc>
          <w:tcPr>
            <w:tcW w:w="886" w:type="dxa"/>
          </w:tcPr>
          <w:p w14:paraId="473873BB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D</w:t>
            </w:r>
          </w:p>
        </w:tc>
        <w:tc>
          <w:tcPr>
            <w:tcW w:w="936" w:type="dxa"/>
          </w:tcPr>
          <w:p w14:paraId="5BBC96BD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28" w:type="dxa"/>
          </w:tcPr>
          <w:p w14:paraId="6CEFA746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Per peer-reviewed publication (not abstract) or book chapter. Provide PubMed ID when available. (Work done prior to ETSU faculty hire may be included; however, continued productivity since hire must be demonstrated)</w:t>
            </w:r>
          </w:p>
        </w:tc>
      </w:tr>
      <w:tr w:rsidR="00A8119E" w:rsidRPr="00A8119E" w14:paraId="54F41341" w14:textId="77777777" w:rsidTr="00CC701E">
        <w:tc>
          <w:tcPr>
            <w:tcW w:w="886" w:type="dxa"/>
          </w:tcPr>
          <w:p w14:paraId="7E8E2226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E</w:t>
            </w:r>
          </w:p>
        </w:tc>
        <w:tc>
          <w:tcPr>
            <w:tcW w:w="936" w:type="dxa"/>
          </w:tcPr>
          <w:p w14:paraId="2DC0F741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25 - 0.5</w:t>
            </w:r>
          </w:p>
        </w:tc>
        <w:tc>
          <w:tcPr>
            <w:tcW w:w="7528" w:type="dxa"/>
          </w:tcPr>
          <w:p w14:paraId="5EDA3E5F" w14:textId="77777777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0.5 pt </w:t>
            </w:r>
            <w:r w:rsidRPr="00A8119E">
              <w:rPr>
                <w:color w:val="auto"/>
              </w:rPr>
              <w:t>for being a PI on an active IRB approved protocol</w:t>
            </w:r>
          </w:p>
          <w:p w14:paraId="7597A078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0.25 pt </w:t>
            </w:r>
            <w:r w:rsidRPr="00A8119E">
              <w:rPr>
                <w:rFonts w:ascii="Times New Roman" w:hAnsi="Times New Roman" w:cs="Times New Roman"/>
                <w:color w:val="auto"/>
              </w:rPr>
              <w:t>for being a co-investigator</w:t>
            </w:r>
          </w:p>
        </w:tc>
      </w:tr>
      <w:tr w:rsidR="00A8119E" w:rsidRPr="00A8119E" w14:paraId="41828CE6" w14:textId="77777777" w:rsidTr="00CC701E">
        <w:tc>
          <w:tcPr>
            <w:tcW w:w="886" w:type="dxa"/>
          </w:tcPr>
          <w:p w14:paraId="3293819A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F</w:t>
            </w:r>
          </w:p>
        </w:tc>
        <w:tc>
          <w:tcPr>
            <w:tcW w:w="936" w:type="dxa"/>
          </w:tcPr>
          <w:p w14:paraId="5FDFB461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5 - 1</w:t>
            </w:r>
          </w:p>
        </w:tc>
        <w:tc>
          <w:tcPr>
            <w:tcW w:w="7528" w:type="dxa"/>
          </w:tcPr>
          <w:p w14:paraId="2417D95D" w14:textId="77777777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1 pt </w:t>
            </w:r>
            <w:r w:rsidRPr="00A8119E">
              <w:rPr>
                <w:color w:val="auto"/>
              </w:rPr>
              <w:t xml:space="preserve">for leading a QI project per project, </w:t>
            </w:r>
          </w:p>
          <w:p w14:paraId="41FA7C62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0.5 pt </w:t>
            </w:r>
            <w:r w:rsidRPr="00A8119E">
              <w:rPr>
                <w:rFonts w:ascii="Times New Roman" w:hAnsi="Times New Roman" w:cs="Times New Roman"/>
                <w:color w:val="auto"/>
              </w:rPr>
              <w:t>for participation in a QI project (cannot claim if claimed under Service)</w:t>
            </w:r>
          </w:p>
        </w:tc>
      </w:tr>
      <w:tr w:rsidR="00A8119E" w:rsidRPr="00A8119E" w14:paraId="3110DEE3" w14:textId="77777777" w:rsidTr="00CC701E">
        <w:tc>
          <w:tcPr>
            <w:tcW w:w="886" w:type="dxa"/>
          </w:tcPr>
          <w:p w14:paraId="48643077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G</w:t>
            </w:r>
          </w:p>
        </w:tc>
        <w:tc>
          <w:tcPr>
            <w:tcW w:w="936" w:type="dxa"/>
          </w:tcPr>
          <w:p w14:paraId="46A42810" w14:textId="6A6F3AD6" w:rsidR="00CC701E" w:rsidRPr="00A8119E" w:rsidRDefault="00CC701E" w:rsidP="008C429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25</w:t>
            </w:r>
          </w:p>
        </w:tc>
        <w:tc>
          <w:tcPr>
            <w:tcW w:w="7528" w:type="dxa"/>
          </w:tcPr>
          <w:p w14:paraId="22A1B7B2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Per submission of a non-funded, non-federal grant application</w:t>
            </w:r>
          </w:p>
        </w:tc>
      </w:tr>
      <w:tr w:rsidR="00A8119E" w:rsidRPr="00A8119E" w14:paraId="192FA369" w14:textId="77777777" w:rsidTr="00CC701E">
        <w:tc>
          <w:tcPr>
            <w:tcW w:w="886" w:type="dxa"/>
          </w:tcPr>
          <w:p w14:paraId="6F437F48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H</w:t>
            </w:r>
          </w:p>
        </w:tc>
        <w:tc>
          <w:tcPr>
            <w:tcW w:w="936" w:type="dxa"/>
          </w:tcPr>
          <w:p w14:paraId="0B76DEAD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25</w:t>
            </w:r>
          </w:p>
        </w:tc>
        <w:tc>
          <w:tcPr>
            <w:tcW w:w="7528" w:type="dxa"/>
          </w:tcPr>
          <w:p w14:paraId="6A494D84" w14:textId="77777777" w:rsidR="00CC701E" w:rsidRPr="00A8119E" w:rsidRDefault="00CC701E" w:rsidP="00CC701E">
            <w:pPr>
              <w:pStyle w:val="Body"/>
              <w:tabs>
                <w:tab w:val="left" w:pos="720"/>
              </w:tabs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Mentor per scholarly project</w:t>
            </w:r>
          </w:p>
        </w:tc>
      </w:tr>
      <w:tr w:rsidR="00A8119E" w:rsidRPr="00A8119E" w14:paraId="6B05652D" w14:textId="77777777" w:rsidTr="00CC701E">
        <w:tc>
          <w:tcPr>
            <w:tcW w:w="886" w:type="dxa"/>
          </w:tcPr>
          <w:p w14:paraId="539CC08B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I</w:t>
            </w:r>
          </w:p>
        </w:tc>
        <w:tc>
          <w:tcPr>
            <w:tcW w:w="936" w:type="dxa"/>
          </w:tcPr>
          <w:p w14:paraId="3F9386B0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25 - 0.5 - 2</w:t>
            </w:r>
          </w:p>
        </w:tc>
        <w:tc>
          <w:tcPr>
            <w:tcW w:w="7528" w:type="dxa"/>
          </w:tcPr>
          <w:p w14:paraId="19A2E0E3" w14:textId="77777777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0.5 pt </w:t>
            </w:r>
            <w:r w:rsidRPr="00A8119E">
              <w:rPr>
                <w:color w:val="auto"/>
              </w:rPr>
              <w:t>per international/national</w:t>
            </w:r>
          </w:p>
          <w:p w14:paraId="189A1ADE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0.25 pt </w:t>
            </w:r>
            <w:r w:rsidRPr="00A8119E">
              <w:rPr>
                <w:rFonts w:ascii="Times New Roman" w:hAnsi="Times New Roman" w:cs="Times New Roman"/>
                <w:color w:val="auto"/>
              </w:rPr>
              <w:t>per state/regional published abstract or presentation at a scientific meeting.</w:t>
            </w:r>
          </w:p>
        </w:tc>
      </w:tr>
      <w:tr w:rsidR="00A8119E" w:rsidRPr="00A8119E" w14:paraId="23172D1C" w14:textId="77777777" w:rsidTr="00CC701E">
        <w:tc>
          <w:tcPr>
            <w:tcW w:w="886" w:type="dxa"/>
          </w:tcPr>
          <w:p w14:paraId="490767D5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J</w:t>
            </w:r>
          </w:p>
        </w:tc>
        <w:tc>
          <w:tcPr>
            <w:tcW w:w="936" w:type="dxa"/>
          </w:tcPr>
          <w:p w14:paraId="3C273337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5 - 2</w:t>
            </w:r>
          </w:p>
        </w:tc>
        <w:tc>
          <w:tcPr>
            <w:tcW w:w="7528" w:type="dxa"/>
          </w:tcPr>
          <w:p w14:paraId="2C90FF3C" w14:textId="77777777" w:rsidR="00CC701E" w:rsidRPr="00A8119E" w:rsidRDefault="00CC701E" w:rsidP="00CC701E">
            <w:pPr>
              <w:pStyle w:val="Body"/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0.5 pt 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for H-index 2-3, </w:t>
            </w: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1 pt 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H-index 4-5, </w:t>
            </w: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1.5 pts 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H-index 6-7, </w:t>
            </w: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2 pts </w:t>
            </w:r>
            <w:r w:rsidRPr="00A8119E">
              <w:rPr>
                <w:rFonts w:ascii="Times New Roman" w:hAnsi="Times New Roman" w:cs="Times New Roman"/>
                <w:color w:val="auto"/>
              </w:rPr>
              <w:t>H-index &gt; 8</w:t>
            </w:r>
          </w:p>
          <w:p w14:paraId="6CDADB2D" w14:textId="7895ACD4" w:rsidR="008C429D" w:rsidRPr="00A8119E" w:rsidRDefault="008C429D" w:rsidP="00A8119E">
            <w:pPr>
              <w:spacing w:line="270" w:lineRule="exact"/>
            </w:pPr>
            <w:r w:rsidRPr="00A8119E">
              <w:t xml:space="preserve">**Use Google Scholar to determine your H-index. Or, download your citation list from Web of Science through the Medical Library and calculate your own H-index.  The list should be first sorted by number of citations. </w:t>
            </w:r>
            <w:r w:rsidRPr="00A8119E">
              <w:rPr>
                <w:shd w:val="clear" w:color="auto" w:fill="FFFFFF"/>
              </w:rPr>
              <w:t>The </w:t>
            </w:r>
            <w:r w:rsidRPr="00A8119E">
              <w:rPr>
                <w:b/>
                <w:bCs/>
                <w:shd w:val="clear" w:color="auto" w:fill="FFFFFF"/>
              </w:rPr>
              <w:t>h</w:t>
            </w:r>
            <w:r w:rsidRPr="00A8119E">
              <w:rPr>
                <w:shd w:val="clear" w:color="auto" w:fill="FFFFFF"/>
              </w:rPr>
              <w:t>-</w:t>
            </w:r>
            <w:r w:rsidRPr="00A8119E">
              <w:rPr>
                <w:b/>
                <w:bCs/>
                <w:shd w:val="clear" w:color="auto" w:fill="FFFFFF"/>
              </w:rPr>
              <w:t>index</w:t>
            </w:r>
            <w:r w:rsidRPr="00A8119E">
              <w:rPr>
                <w:shd w:val="clear" w:color="auto" w:fill="FFFFFF"/>
              </w:rPr>
              <w:t> is </w:t>
            </w:r>
            <w:r w:rsidRPr="00A8119E">
              <w:rPr>
                <w:b/>
                <w:bCs/>
                <w:shd w:val="clear" w:color="auto" w:fill="FFFFFF"/>
              </w:rPr>
              <w:t>calculated</w:t>
            </w:r>
            <w:r w:rsidRPr="00A8119E">
              <w:rPr>
                <w:shd w:val="clear" w:color="auto" w:fill="FFFFFF"/>
              </w:rPr>
              <w:t> by counting the number of publications for which an </w:t>
            </w:r>
            <w:r w:rsidRPr="00A8119E">
              <w:rPr>
                <w:b/>
                <w:bCs/>
                <w:shd w:val="clear" w:color="auto" w:fill="FFFFFF"/>
              </w:rPr>
              <w:t>author</w:t>
            </w:r>
            <w:r w:rsidRPr="00A8119E">
              <w:rPr>
                <w:shd w:val="clear" w:color="auto" w:fill="FFFFFF"/>
              </w:rPr>
              <w:t> has been cited by other </w:t>
            </w:r>
            <w:r w:rsidRPr="00A8119E">
              <w:rPr>
                <w:b/>
                <w:bCs/>
                <w:shd w:val="clear" w:color="auto" w:fill="FFFFFF"/>
              </w:rPr>
              <w:t>authors</w:t>
            </w:r>
            <w:r w:rsidRPr="00A8119E">
              <w:rPr>
                <w:shd w:val="clear" w:color="auto" w:fill="FFFFFF"/>
              </w:rPr>
              <w:t> at least that same number of times. For instance, an </w:t>
            </w:r>
            <w:r w:rsidRPr="00A8119E">
              <w:rPr>
                <w:b/>
                <w:bCs/>
                <w:shd w:val="clear" w:color="auto" w:fill="FFFFFF"/>
              </w:rPr>
              <w:t>h</w:t>
            </w:r>
            <w:r w:rsidRPr="00A8119E">
              <w:rPr>
                <w:shd w:val="clear" w:color="auto" w:fill="FFFFFF"/>
              </w:rPr>
              <w:t>-</w:t>
            </w:r>
            <w:r w:rsidRPr="00A8119E">
              <w:rPr>
                <w:b/>
                <w:bCs/>
                <w:shd w:val="clear" w:color="auto" w:fill="FFFFFF"/>
              </w:rPr>
              <w:t>index</w:t>
            </w:r>
            <w:r w:rsidRPr="00A8119E">
              <w:rPr>
                <w:shd w:val="clear" w:color="auto" w:fill="FFFFFF"/>
              </w:rPr>
              <w:t> of 12 means that the scientist has published at least 12 papers that have each been cited at least 12 times.</w:t>
            </w:r>
          </w:p>
        </w:tc>
      </w:tr>
      <w:tr w:rsidR="00A8119E" w:rsidRPr="00A8119E" w14:paraId="1872917E" w14:textId="77777777" w:rsidTr="00CC701E">
        <w:tc>
          <w:tcPr>
            <w:tcW w:w="886" w:type="dxa"/>
          </w:tcPr>
          <w:p w14:paraId="4B2A5AF8" w14:textId="48311230" w:rsidR="00CC701E" w:rsidRPr="00A8119E" w:rsidRDefault="008159D8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K</w:t>
            </w:r>
          </w:p>
        </w:tc>
        <w:tc>
          <w:tcPr>
            <w:tcW w:w="936" w:type="dxa"/>
          </w:tcPr>
          <w:p w14:paraId="32F0C718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25</w:t>
            </w:r>
          </w:p>
        </w:tc>
        <w:tc>
          <w:tcPr>
            <w:tcW w:w="7528" w:type="dxa"/>
          </w:tcPr>
          <w:p w14:paraId="5A12A5E1" w14:textId="1D938B3D" w:rsidR="00CC701E" w:rsidRPr="00A8119E" w:rsidRDefault="008159D8" w:rsidP="00A8119E">
            <w:pPr>
              <w:pStyle w:val="TableParagraph"/>
              <w:tabs>
                <w:tab w:val="left" w:pos="527"/>
                <w:tab w:val="left" w:pos="528"/>
              </w:tabs>
              <w:ind w:left="0" w:right="259"/>
              <w:rPr>
                <w:b/>
                <w:bCs/>
                <w:sz w:val="24"/>
                <w:szCs w:val="24"/>
              </w:rPr>
            </w:pPr>
            <w:r w:rsidRPr="00A8119E">
              <w:rPr>
                <w:b/>
                <w:sz w:val="24"/>
                <w:szCs w:val="24"/>
              </w:rPr>
              <w:t xml:space="preserve">0.25 pts </w:t>
            </w:r>
            <w:r w:rsidRPr="00A8119E">
              <w:rPr>
                <w:sz w:val="24"/>
                <w:szCs w:val="24"/>
              </w:rPr>
              <w:t>for each 250 reads on</w:t>
            </w:r>
            <w:r w:rsidRPr="00A8119E">
              <w:rPr>
                <w:spacing w:val="-7"/>
                <w:sz w:val="24"/>
                <w:szCs w:val="24"/>
              </w:rPr>
              <w:t xml:space="preserve"> </w:t>
            </w:r>
            <w:r w:rsidRPr="00A8119E">
              <w:rPr>
                <w:sz w:val="24"/>
                <w:szCs w:val="24"/>
              </w:rPr>
              <w:t xml:space="preserve">ResearchGate.com, up to a maximum of 1 pt </w:t>
            </w:r>
          </w:p>
        </w:tc>
      </w:tr>
      <w:tr w:rsidR="00A8119E" w:rsidRPr="00A8119E" w14:paraId="2DE66546" w14:textId="77777777" w:rsidTr="00CC701E">
        <w:tc>
          <w:tcPr>
            <w:tcW w:w="886" w:type="dxa"/>
          </w:tcPr>
          <w:p w14:paraId="33598A67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L</w:t>
            </w:r>
          </w:p>
        </w:tc>
        <w:tc>
          <w:tcPr>
            <w:tcW w:w="936" w:type="dxa"/>
          </w:tcPr>
          <w:p w14:paraId="0D1F6770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5</w:t>
            </w:r>
          </w:p>
        </w:tc>
        <w:tc>
          <w:tcPr>
            <w:tcW w:w="7528" w:type="dxa"/>
          </w:tcPr>
          <w:p w14:paraId="08CFFB3F" w14:textId="77777777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color w:val="auto"/>
              </w:rPr>
              <w:t>Per invited presentation</w:t>
            </w:r>
          </w:p>
        </w:tc>
      </w:tr>
      <w:tr w:rsidR="00A8119E" w:rsidRPr="00A8119E" w14:paraId="5E7DE4BD" w14:textId="77777777" w:rsidTr="00CC701E">
        <w:tc>
          <w:tcPr>
            <w:tcW w:w="886" w:type="dxa"/>
          </w:tcPr>
          <w:p w14:paraId="7AC7E98B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M</w:t>
            </w:r>
          </w:p>
        </w:tc>
        <w:tc>
          <w:tcPr>
            <w:tcW w:w="936" w:type="dxa"/>
          </w:tcPr>
          <w:p w14:paraId="625785C3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25 - 1</w:t>
            </w:r>
          </w:p>
        </w:tc>
        <w:tc>
          <w:tcPr>
            <w:tcW w:w="7528" w:type="dxa"/>
          </w:tcPr>
          <w:p w14:paraId="52B364E0" w14:textId="77777777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1 pt </w:t>
            </w:r>
            <w:r w:rsidRPr="00A8119E">
              <w:rPr>
                <w:color w:val="auto"/>
              </w:rPr>
              <w:t>per national or state research/scholarly work award</w:t>
            </w:r>
          </w:p>
          <w:p w14:paraId="4731D9D0" w14:textId="77777777" w:rsidR="00CC701E" w:rsidRPr="00A8119E" w:rsidRDefault="00CC701E" w:rsidP="00CC701E">
            <w:pPr>
              <w:pStyle w:val="Default"/>
              <w:rPr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0.25 pt </w:t>
            </w:r>
            <w:r w:rsidRPr="00A8119E">
              <w:rPr>
                <w:color w:val="auto"/>
              </w:rPr>
              <w:t>local research/scholarly work award (include mentored trainee research/scholarly work awards</w:t>
            </w:r>
            <w:r w:rsidR="008159D8" w:rsidRPr="00A8119E">
              <w:rPr>
                <w:color w:val="auto"/>
              </w:rPr>
              <w:t xml:space="preserve"> and Departmental Master Scholar awards</w:t>
            </w:r>
            <w:r w:rsidRPr="00A8119E">
              <w:rPr>
                <w:color w:val="auto"/>
              </w:rPr>
              <w:t>)</w:t>
            </w:r>
          </w:p>
        </w:tc>
      </w:tr>
      <w:tr w:rsidR="00A8119E" w:rsidRPr="00A8119E" w14:paraId="230726B6" w14:textId="77777777" w:rsidTr="00CC701E">
        <w:tc>
          <w:tcPr>
            <w:tcW w:w="886" w:type="dxa"/>
          </w:tcPr>
          <w:p w14:paraId="1EBD213F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N</w:t>
            </w:r>
          </w:p>
        </w:tc>
        <w:tc>
          <w:tcPr>
            <w:tcW w:w="936" w:type="dxa"/>
          </w:tcPr>
          <w:p w14:paraId="58B127A8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5-1</w:t>
            </w:r>
          </w:p>
        </w:tc>
        <w:tc>
          <w:tcPr>
            <w:tcW w:w="7528" w:type="dxa"/>
          </w:tcPr>
          <w:p w14:paraId="1F4B3399" w14:textId="77777777" w:rsidR="00CC701E" w:rsidRPr="00A8119E" w:rsidRDefault="00CC701E" w:rsidP="00CC701E">
            <w:pPr>
              <w:pStyle w:val="Default"/>
              <w:rPr>
                <w:b/>
                <w:bCs/>
                <w:color w:val="auto"/>
              </w:rPr>
            </w:pPr>
            <w:r w:rsidRPr="00A8119E">
              <w:rPr>
                <w:b/>
                <w:bCs/>
                <w:color w:val="auto"/>
              </w:rPr>
              <w:t xml:space="preserve">0.5 - 1 pt </w:t>
            </w:r>
            <w:r w:rsidRPr="00A8119E">
              <w:rPr>
                <w:color w:val="auto"/>
              </w:rPr>
              <w:t>for other scholarly/innovative product development</w:t>
            </w:r>
          </w:p>
        </w:tc>
      </w:tr>
    </w:tbl>
    <w:p w14:paraId="6464DB72" w14:textId="77777777" w:rsidR="00BA6FB7" w:rsidRPr="00A8119E" w:rsidRDefault="00BA6FB7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0C43A19F" w14:textId="77777777" w:rsidR="004228F1" w:rsidRPr="00A8119E" w:rsidRDefault="004228F1">
      <w:pPr>
        <w:pStyle w:val="Body"/>
        <w:tabs>
          <w:tab w:val="left" w:pos="720"/>
        </w:tabs>
        <w:rPr>
          <w:rFonts w:ascii="Times New Roman" w:eastAsia="Times New Roman" w:hAnsi="Times New Roman" w:cs="Times New Roman"/>
          <w:color w:val="auto"/>
        </w:rPr>
      </w:pPr>
    </w:p>
    <w:p w14:paraId="199C183F" w14:textId="77777777" w:rsidR="004228F1" w:rsidRPr="00A8119E" w:rsidRDefault="002826C4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t>R/S/C % effort: _____</w:t>
      </w:r>
      <w:r w:rsidRPr="00A8119E">
        <w:rPr>
          <w:rFonts w:ascii="Times New Roman" w:hAnsi="Times New Roman" w:cs="Times New Roman"/>
          <w:color w:val="auto"/>
        </w:rPr>
        <w:tab/>
        <w:t>Total R/S/C points earned: ______</w:t>
      </w:r>
    </w:p>
    <w:p w14:paraId="145AE74E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3A42CD36" w14:textId="77777777" w:rsidR="0010623F" w:rsidRDefault="0010623F">
      <w:pPr>
        <w:pStyle w:val="Body"/>
        <w:rPr>
          <w:rFonts w:ascii="Times New Roman" w:hAnsi="Times New Roman" w:cs="Times New Roman"/>
          <w:color w:val="auto"/>
        </w:rPr>
      </w:pPr>
    </w:p>
    <w:p w14:paraId="7E685A92" w14:textId="440CCDDF" w:rsidR="004228F1" w:rsidRPr="00A8119E" w:rsidRDefault="002826C4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lastRenderedPageBreak/>
        <w:t>List points earned (by letter) with brief description of how met:</w:t>
      </w:r>
    </w:p>
    <w:p w14:paraId="04679EEF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1648EF19" w14:textId="77777777" w:rsidR="00FB7FE3" w:rsidRPr="00A8119E" w:rsidRDefault="00FB7FE3">
      <w:pPr>
        <w:rPr>
          <w:rFonts w:eastAsia="Times New Roman"/>
          <w:u w:color="000000"/>
        </w:rPr>
      </w:pPr>
      <w:r w:rsidRPr="00A8119E">
        <w:rPr>
          <w:rFonts w:eastAsia="Times New Roman"/>
        </w:rPr>
        <w:br w:type="page"/>
      </w:r>
    </w:p>
    <w:p w14:paraId="0709555F" w14:textId="77777777" w:rsidR="004228F1" w:rsidRPr="00A8119E" w:rsidRDefault="002826C4" w:rsidP="00FB7FE3">
      <w:pPr>
        <w:pStyle w:val="Body"/>
        <w:tabs>
          <w:tab w:val="left" w:pos="720"/>
        </w:tabs>
        <w:jc w:val="center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lastRenderedPageBreak/>
        <w:t>SERVICE CRITERIA</w:t>
      </w:r>
    </w:p>
    <w:p w14:paraId="0C1CD556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6"/>
        <w:gridCol w:w="909"/>
        <w:gridCol w:w="7555"/>
      </w:tblGrid>
      <w:tr w:rsidR="00A8119E" w:rsidRPr="00A8119E" w14:paraId="728183CC" w14:textId="77777777" w:rsidTr="00E53765">
        <w:tc>
          <w:tcPr>
            <w:tcW w:w="886" w:type="dxa"/>
            <w:shd w:val="clear" w:color="auto" w:fill="F2F2F2" w:themeFill="background1" w:themeFillShade="F2"/>
            <w:vAlign w:val="center"/>
          </w:tcPr>
          <w:p w14:paraId="49310415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Letter</w:t>
            </w:r>
          </w:p>
        </w:tc>
        <w:tc>
          <w:tcPr>
            <w:tcW w:w="909" w:type="dxa"/>
            <w:shd w:val="clear" w:color="auto" w:fill="F2F2F2" w:themeFill="background1" w:themeFillShade="F2"/>
            <w:vAlign w:val="center"/>
          </w:tcPr>
          <w:p w14:paraId="78766A2C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Point Value</w:t>
            </w:r>
          </w:p>
        </w:tc>
        <w:tc>
          <w:tcPr>
            <w:tcW w:w="7555" w:type="dxa"/>
            <w:shd w:val="clear" w:color="auto" w:fill="F2F2F2" w:themeFill="background1" w:themeFillShade="F2"/>
            <w:vAlign w:val="center"/>
          </w:tcPr>
          <w:p w14:paraId="71D4244D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Criteria</w:t>
            </w:r>
          </w:p>
        </w:tc>
      </w:tr>
      <w:tr w:rsidR="00A8119E" w:rsidRPr="00A8119E" w14:paraId="2B580484" w14:textId="77777777" w:rsidTr="00E53765">
        <w:tc>
          <w:tcPr>
            <w:tcW w:w="886" w:type="dxa"/>
          </w:tcPr>
          <w:p w14:paraId="6DAA239D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A</w:t>
            </w:r>
          </w:p>
        </w:tc>
        <w:tc>
          <w:tcPr>
            <w:tcW w:w="909" w:type="dxa"/>
          </w:tcPr>
          <w:p w14:paraId="33253DA4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2 </w:t>
            </w:r>
          </w:p>
        </w:tc>
        <w:tc>
          <w:tcPr>
            <w:tcW w:w="7555" w:type="dxa"/>
          </w:tcPr>
          <w:p w14:paraId="36BA7CF1" w14:textId="77777777" w:rsidR="00FB7FE3" w:rsidRPr="00A8119E" w:rsidRDefault="00FB7FE3" w:rsidP="00FB7FE3">
            <w:pPr>
              <w:pStyle w:val="Body"/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Evidence of coordination/direction of a major clinical program (clinic, hospital service, laboratory, etc.)</w:t>
            </w:r>
          </w:p>
        </w:tc>
      </w:tr>
      <w:tr w:rsidR="00A8119E" w:rsidRPr="00A8119E" w14:paraId="4E78EDDF" w14:textId="77777777" w:rsidTr="00E53765">
        <w:tc>
          <w:tcPr>
            <w:tcW w:w="886" w:type="dxa"/>
          </w:tcPr>
          <w:p w14:paraId="6AB2030F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B</w:t>
            </w:r>
          </w:p>
        </w:tc>
        <w:tc>
          <w:tcPr>
            <w:tcW w:w="909" w:type="dxa"/>
          </w:tcPr>
          <w:p w14:paraId="4A2C3EC0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1E701F99" w14:textId="77777777" w:rsidR="00FB7FE3" w:rsidRPr="00A8119E" w:rsidRDefault="00FB7FE3" w:rsidP="00FB7FE3">
            <w:pPr>
              <w:pStyle w:val="Body"/>
              <w:tabs>
                <w:tab w:val="left" w:pos="720"/>
              </w:tabs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Consistently high patient satisfaction score</w:t>
            </w:r>
          </w:p>
        </w:tc>
      </w:tr>
      <w:tr w:rsidR="00A8119E" w:rsidRPr="00A8119E" w14:paraId="2A76BD49" w14:textId="77777777" w:rsidTr="00E53765">
        <w:tc>
          <w:tcPr>
            <w:tcW w:w="886" w:type="dxa"/>
          </w:tcPr>
          <w:p w14:paraId="104A742F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C</w:t>
            </w:r>
          </w:p>
        </w:tc>
        <w:tc>
          <w:tcPr>
            <w:tcW w:w="909" w:type="dxa"/>
          </w:tcPr>
          <w:p w14:paraId="1357DF55" w14:textId="77777777" w:rsidR="00FB7FE3" w:rsidRPr="00A8119E" w:rsidRDefault="00CC701E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5 - 1</w:t>
            </w:r>
          </w:p>
        </w:tc>
        <w:tc>
          <w:tcPr>
            <w:tcW w:w="7555" w:type="dxa"/>
          </w:tcPr>
          <w:p w14:paraId="2D1F7275" w14:textId="77777777" w:rsidR="00FB7FE3" w:rsidRPr="00A8119E" w:rsidRDefault="00CC701E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1 pt 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for chairing or </w:t>
            </w: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0.5 pt </w:t>
            </w:r>
            <w:r w:rsidRPr="00A8119E">
              <w:rPr>
                <w:rFonts w:ascii="Times New Roman" w:hAnsi="Times New Roman" w:cs="Times New Roman"/>
                <w:color w:val="auto"/>
              </w:rPr>
              <w:t>for membership on national, regional, or local professional organizations, task forces/committees, regulatory bodies, or advisory boards, (including College, University, Practice Plan, or Hospital).</w:t>
            </w:r>
          </w:p>
        </w:tc>
      </w:tr>
      <w:tr w:rsidR="00A8119E" w:rsidRPr="00A8119E" w14:paraId="4EF01A39" w14:textId="77777777" w:rsidTr="00E53765">
        <w:tc>
          <w:tcPr>
            <w:tcW w:w="886" w:type="dxa"/>
          </w:tcPr>
          <w:p w14:paraId="284857A3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D</w:t>
            </w:r>
          </w:p>
        </w:tc>
        <w:tc>
          <w:tcPr>
            <w:tcW w:w="909" w:type="dxa"/>
          </w:tcPr>
          <w:p w14:paraId="7A56D1F1" w14:textId="77777777" w:rsidR="00FB7FE3" w:rsidRPr="00A8119E" w:rsidRDefault="00CC701E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0.5 - </w:t>
            </w:r>
            <w:r w:rsidR="00FB7FE3"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6FC1008F" w14:textId="77777777" w:rsidR="00CC701E" w:rsidRPr="00A8119E" w:rsidRDefault="00CC701E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color w:val="auto"/>
              </w:rPr>
              <w:t xml:space="preserve">1 pt </w:t>
            </w:r>
            <w:r w:rsidR="00FB7FE3" w:rsidRPr="00A8119E">
              <w:rPr>
                <w:rFonts w:ascii="Times New Roman" w:hAnsi="Times New Roman" w:cs="Times New Roman"/>
                <w:color w:val="auto"/>
              </w:rPr>
              <w:t xml:space="preserve">Per Implementation of a successful QI project, </w:t>
            </w:r>
          </w:p>
          <w:p w14:paraId="5A3F7172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color w:val="auto"/>
              </w:rPr>
              <w:t>0.5 pt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 per active participation in a successful QI project</w:t>
            </w:r>
          </w:p>
        </w:tc>
      </w:tr>
      <w:tr w:rsidR="00A8119E" w:rsidRPr="00A8119E" w14:paraId="3CB2CA3C" w14:textId="77777777" w:rsidTr="00E53765">
        <w:tc>
          <w:tcPr>
            <w:tcW w:w="886" w:type="dxa"/>
          </w:tcPr>
          <w:p w14:paraId="6C2AE78D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E</w:t>
            </w:r>
          </w:p>
        </w:tc>
        <w:tc>
          <w:tcPr>
            <w:tcW w:w="909" w:type="dxa"/>
          </w:tcPr>
          <w:p w14:paraId="45020D2D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7AC0420C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 xml:space="preserve">Service as a board examiner, participation in the development of board examinations, development of published clinical questions (e.g. Statpearls).  </w:t>
            </w:r>
          </w:p>
        </w:tc>
      </w:tr>
      <w:tr w:rsidR="00A8119E" w:rsidRPr="00A8119E" w14:paraId="7AF59356" w14:textId="77777777" w:rsidTr="00E53765">
        <w:tc>
          <w:tcPr>
            <w:tcW w:w="886" w:type="dxa"/>
          </w:tcPr>
          <w:p w14:paraId="32052DA6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F</w:t>
            </w:r>
          </w:p>
        </w:tc>
        <w:tc>
          <w:tcPr>
            <w:tcW w:w="909" w:type="dxa"/>
          </w:tcPr>
          <w:p w14:paraId="0BB50895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3B16F659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Offering a unique clinical specialty or laboratory service for the region as evidenced by support letters from colleagues/peers</w:t>
            </w:r>
          </w:p>
        </w:tc>
      </w:tr>
      <w:tr w:rsidR="00A8119E" w:rsidRPr="00A8119E" w14:paraId="02218AFA" w14:textId="77777777" w:rsidTr="00E53765">
        <w:tc>
          <w:tcPr>
            <w:tcW w:w="886" w:type="dxa"/>
          </w:tcPr>
          <w:p w14:paraId="3A2256BC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G</w:t>
            </w:r>
          </w:p>
        </w:tc>
        <w:tc>
          <w:tcPr>
            <w:tcW w:w="909" w:type="dxa"/>
          </w:tcPr>
          <w:p w14:paraId="526633F3" w14:textId="23100338" w:rsidR="00FB7FE3" w:rsidRPr="00A8119E" w:rsidRDefault="008159D8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  <w:r w:rsidR="000921E8" w:rsidRPr="00A8119E">
              <w:rPr>
                <w:rFonts w:ascii="Times New Roman" w:eastAsia="Times New Roman" w:hAnsi="Times New Roman" w:cs="Times New Roman"/>
                <w:color w:val="auto"/>
              </w:rPr>
              <w:t>-2</w:t>
            </w:r>
          </w:p>
        </w:tc>
        <w:tc>
          <w:tcPr>
            <w:tcW w:w="7555" w:type="dxa"/>
          </w:tcPr>
          <w:p w14:paraId="35E3E052" w14:textId="38584646" w:rsidR="00FB7FE3" w:rsidRPr="00A8119E" w:rsidRDefault="000921E8" w:rsidP="00FB7FE3">
            <w:pPr>
              <w:pStyle w:val="Body"/>
              <w:tabs>
                <w:tab w:val="left" w:pos="720"/>
              </w:tabs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color w:val="auto"/>
              </w:rPr>
              <w:t xml:space="preserve">1 pt 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Establishment of successful clinical practice for relative value units (RVU) productivity at the 50%tile based on assigned clinical FTE &amp; AAAP data*** for academic pediatric faculty in the Southern Region; </w:t>
            </w:r>
            <w:r w:rsidRPr="00A8119E">
              <w:rPr>
                <w:rFonts w:ascii="Times New Roman" w:hAnsi="Times New Roman" w:cs="Times New Roman"/>
                <w:b/>
                <w:color w:val="auto"/>
              </w:rPr>
              <w:t>2 pts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 for productivity at the 75</w:t>
            </w:r>
            <w:r w:rsidRPr="00A8119E">
              <w:rPr>
                <w:rFonts w:ascii="Times New Roman" w:hAnsi="Times New Roman" w:cs="Times New Roman"/>
                <w:color w:val="auto"/>
                <w:vertAlign w:val="superscript"/>
              </w:rPr>
              <w:t>th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 percentile (may earn once, not</w:t>
            </w:r>
            <w:r w:rsidRPr="00A8119E">
              <w:rPr>
                <w:rFonts w:ascii="Times New Roman" w:hAnsi="Times New Roman" w:cs="Times New Roman"/>
                <w:color w:val="auto"/>
                <w:spacing w:val="-13"/>
              </w:rPr>
              <w:t xml:space="preserve"> </w:t>
            </w:r>
            <w:r w:rsidRPr="00A8119E">
              <w:rPr>
                <w:rFonts w:ascii="Times New Roman" w:hAnsi="Times New Roman" w:cs="Times New Roman"/>
                <w:color w:val="auto"/>
              </w:rPr>
              <w:t>annually)</w:t>
            </w:r>
          </w:p>
        </w:tc>
      </w:tr>
      <w:tr w:rsidR="00A8119E" w:rsidRPr="00A8119E" w14:paraId="434B7699" w14:textId="77777777" w:rsidTr="00E53765">
        <w:tc>
          <w:tcPr>
            <w:tcW w:w="886" w:type="dxa"/>
          </w:tcPr>
          <w:p w14:paraId="5BDD3C7C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H</w:t>
            </w:r>
          </w:p>
        </w:tc>
        <w:tc>
          <w:tcPr>
            <w:tcW w:w="909" w:type="dxa"/>
          </w:tcPr>
          <w:p w14:paraId="51664C92" w14:textId="2D8CB77C" w:rsidR="00FB7FE3" w:rsidRPr="00A8119E" w:rsidRDefault="008159D8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2</w:t>
            </w:r>
          </w:p>
        </w:tc>
        <w:tc>
          <w:tcPr>
            <w:tcW w:w="7555" w:type="dxa"/>
          </w:tcPr>
          <w:p w14:paraId="5C94609E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Chair's and immediate supervisor's annual evaluation documenting excellence in clinical service</w:t>
            </w:r>
          </w:p>
        </w:tc>
      </w:tr>
      <w:tr w:rsidR="00A8119E" w:rsidRPr="00A8119E" w14:paraId="74599924" w14:textId="77777777" w:rsidTr="00E53765">
        <w:tc>
          <w:tcPr>
            <w:tcW w:w="886" w:type="dxa"/>
          </w:tcPr>
          <w:p w14:paraId="4111A652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I</w:t>
            </w:r>
          </w:p>
        </w:tc>
        <w:tc>
          <w:tcPr>
            <w:tcW w:w="909" w:type="dxa"/>
          </w:tcPr>
          <w:p w14:paraId="5D26705A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26B1215C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Documented leadership in community advocacy activities related to clinical service (e.g., initiating a new clinical or teaching program)</w:t>
            </w:r>
          </w:p>
        </w:tc>
      </w:tr>
      <w:tr w:rsidR="00A8119E" w:rsidRPr="00A8119E" w14:paraId="7BEA031F" w14:textId="77777777" w:rsidTr="00E53765">
        <w:tc>
          <w:tcPr>
            <w:tcW w:w="886" w:type="dxa"/>
          </w:tcPr>
          <w:p w14:paraId="2C54E84D" w14:textId="77777777" w:rsidR="00FB7FE3" w:rsidRPr="00A8119E" w:rsidRDefault="00FB7FE3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J</w:t>
            </w:r>
          </w:p>
        </w:tc>
        <w:tc>
          <w:tcPr>
            <w:tcW w:w="909" w:type="dxa"/>
          </w:tcPr>
          <w:p w14:paraId="50608CF1" w14:textId="77777777" w:rsidR="00FB7FE3" w:rsidRPr="00A8119E" w:rsidRDefault="00CC701E" w:rsidP="00E53765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5 - 1</w:t>
            </w:r>
          </w:p>
        </w:tc>
        <w:tc>
          <w:tcPr>
            <w:tcW w:w="7555" w:type="dxa"/>
          </w:tcPr>
          <w:p w14:paraId="230BD185" w14:textId="77777777" w:rsidR="00FB7FE3" w:rsidRPr="00A8119E" w:rsidRDefault="00CC701E" w:rsidP="00FB7FE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color w:val="auto"/>
              </w:rPr>
              <w:t xml:space="preserve">1 pt </w:t>
            </w:r>
            <w:r w:rsidR="00FB7FE3" w:rsidRPr="00A8119E">
              <w:rPr>
                <w:rFonts w:ascii="Times New Roman" w:hAnsi="Times New Roman" w:cs="Times New Roman"/>
                <w:color w:val="auto"/>
              </w:rPr>
              <w:t>Organizing Faculty Development Project related to clinical service</w:t>
            </w:r>
          </w:p>
          <w:p w14:paraId="1771983C" w14:textId="77777777" w:rsidR="00CC701E" w:rsidRPr="00A8119E" w:rsidRDefault="00CC701E" w:rsidP="00FB7FE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0.5 pt </w:t>
            </w:r>
            <w:r w:rsidRPr="00A8119E">
              <w:rPr>
                <w:rFonts w:ascii="Times New Roman" w:hAnsi="Times New Roman" w:cs="Times New Roman"/>
                <w:color w:val="auto"/>
              </w:rPr>
              <w:t>per active participation in a clinical Faculty Development Project.</w:t>
            </w:r>
          </w:p>
        </w:tc>
      </w:tr>
      <w:tr w:rsidR="00A8119E" w:rsidRPr="00A8119E" w14:paraId="1FE24A0F" w14:textId="77777777" w:rsidTr="00E53765">
        <w:tc>
          <w:tcPr>
            <w:tcW w:w="886" w:type="dxa"/>
          </w:tcPr>
          <w:p w14:paraId="44E8CDCF" w14:textId="73255322" w:rsidR="00CC701E" w:rsidRPr="00A8119E" w:rsidRDefault="00D97888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K</w:t>
            </w:r>
          </w:p>
        </w:tc>
        <w:tc>
          <w:tcPr>
            <w:tcW w:w="909" w:type="dxa"/>
          </w:tcPr>
          <w:p w14:paraId="322C5C9C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6AE9A16A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 xml:space="preserve">Service as journal editor or on editorial board </w:t>
            </w:r>
          </w:p>
        </w:tc>
      </w:tr>
      <w:tr w:rsidR="00A8119E" w:rsidRPr="00A8119E" w14:paraId="296C2B20" w14:textId="77777777" w:rsidTr="00E53765">
        <w:tc>
          <w:tcPr>
            <w:tcW w:w="886" w:type="dxa"/>
          </w:tcPr>
          <w:p w14:paraId="473FE050" w14:textId="79F32B18" w:rsidR="00CC701E" w:rsidRPr="00A8119E" w:rsidRDefault="00D97888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L</w:t>
            </w:r>
          </w:p>
        </w:tc>
        <w:tc>
          <w:tcPr>
            <w:tcW w:w="909" w:type="dxa"/>
          </w:tcPr>
          <w:p w14:paraId="788D461C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0.5</w:t>
            </w:r>
          </w:p>
        </w:tc>
        <w:tc>
          <w:tcPr>
            <w:tcW w:w="7555" w:type="dxa"/>
          </w:tcPr>
          <w:p w14:paraId="5EC79356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 xml:space="preserve">Service as journal article reviewer (per journal) </w:t>
            </w:r>
          </w:p>
        </w:tc>
      </w:tr>
      <w:tr w:rsidR="00A8119E" w:rsidRPr="00A8119E" w14:paraId="68514B87" w14:textId="77777777" w:rsidTr="00E53765">
        <w:tc>
          <w:tcPr>
            <w:tcW w:w="886" w:type="dxa"/>
          </w:tcPr>
          <w:p w14:paraId="35BF3F25" w14:textId="00C93FB8" w:rsidR="00CC701E" w:rsidRPr="00A8119E" w:rsidRDefault="00D97888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M</w:t>
            </w:r>
          </w:p>
        </w:tc>
        <w:tc>
          <w:tcPr>
            <w:tcW w:w="909" w:type="dxa"/>
          </w:tcPr>
          <w:p w14:paraId="04E64417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 xml:space="preserve">0.5 – 1 </w:t>
            </w:r>
          </w:p>
        </w:tc>
        <w:tc>
          <w:tcPr>
            <w:tcW w:w="7555" w:type="dxa"/>
          </w:tcPr>
          <w:p w14:paraId="10CECB13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1 pt 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for documented leadership or </w:t>
            </w:r>
            <w:r w:rsidRPr="00A8119E">
              <w:rPr>
                <w:rFonts w:ascii="Times New Roman" w:hAnsi="Times New Roman" w:cs="Times New Roman"/>
                <w:b/>
                <w:bCs/>
                <w:color w:val="auto"/>
              </w:rPr>
              <w:t xml:space="preserve">0.5 pt </w:t>
            </w:r>
            <w:r w:rsidRPr="00A8119E">
              <w:rPr>
                <w:rFonts w:ascii="Times New Roman" w:hAnsi="Times New Roman" w:cs="Times New Roman"/>
                <w:color w:val="auto"/>
              </w:rPr>
              <w:t xml:space="preserve">for participation in community advocacy through reports, instruction, media appearances/articles, etc. </w:t>
            </w:r>
          </w:p>
        </w:tc>
      </w:tr>
      <w:tr w:rsidR="00A8119E" w:rsidRPr="00A8119E" w14:paraId="41E88EA1" w14:textId="77777777" w:rsidTr="00E53765">
        <w:tc>
          <w:tcPr>
            <w:tcW w:w="886" w:type="dxa"/>
          </w:tcPr>
          <w:p w14:paraId="11CB59A8" w14:textId="439E1D08" w:rsidR="00CC701E" w:rsidRPr="00A8119E" w:rsidRDefault="00D97888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N</w:t>
            </w:r>
          </w:p>
        </w:tc>
        <w:tc>
          <w:tcPr>
            <w:tcW w:w="909" w:type="dxa"/>
          </w:tcPr>
          <w:p w14:paraId="413B2CD1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16331CE7" w14:textId="77777777" w:rsidR="00CC701E" w:rsidRPr="00A8119E" w:rsidRDefault="00CC701E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 xml:space="preserve">Service on community board or council </w:t>
            </w:r>
          </w:p>
        </w:tc>
      </w:tr>
      <w:tr w:rsidR="00A8119E" w:rsidRPr="00A8119E" w14:paraId="4537D006" w14:textId="77777777" w:rsidTr="00E53765">
        <w:tc>
          <w:tcPr>
            <w:tcW w:w="886" w:type="dxa"/>
          </w:tcPr>
          <w:p w14:paraId="11B47F9F" w14:textId="77777777" w:rsidR="00D97888" w:rsidRPr="00A8119E" w:rsidDel="00D97888" w:rsidRDefault="00D97888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O</w:t>
            </w:r>
          </w:p>
        </w:tc>
        <w:tc>
          <w:tcPr>
            <w:tcW w:w="909" w:type="dxa"/>
          </w:tcPr>
          <w:p w14:paraId="5490B507" w14:textId="77777777" w:rsidR="00D97888" w:rsidRPr="00A8119E" w:rsidRDefault="00D97888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Times New Roman" w:hAnsi="Times New Roman" w:cs="Times New Roman"/>
                <w:color w:val="auto"/>
              </w:rPr>
            </w:pPr>
            <w:r w:rsidRPr="00A8119E">
              <w:rPr>
                <w:rFonts w:ascii="Times New Roman" w:eastAsia="Times New Roman" w:hAnsi="Times New Roman" w:cs="Times New Roman"/>
                <w:color w:val="auto"/>
              </w:rPr>
              <w:t>1</w:t>
            </w:r>
          </w:p>
        </w:tc>
        <w:tc>
          <w:tcPr>
            <w:tcW w:w="7555" w:type="dxa"/>
          </w:tcPr>
          <w:p w14:paraId="4E7DA535" w14:textId="77777777" w:rsidR="00D97888" w:rsidRPr="00A8119E" w:rsidRDefault="00D97888" w:rsidP="00CC701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hAnsi="Times New Roman" w:cs="Times New Roman"/>
                <w:color w:val="auto"/>
              </w:rPr>
            </w:pPr>
            <w:r w:rsidRPr="00A8119E">
              <w:rPr>
                <w:rFonts w:ascii="Times New Roman" w:hAnsi="Times New Roman" w:cs="Times New Roman"/>
                <w:color w:val="auto"/>
              </w:rPr>
              <w:t>Current board certification</w:t>
            </w:r>
          </w:p>
        </w:tc>
      </w:tr>
    </w:tbl>
    <w:p w14:paraId="093453FE" w14:textId="77777777" w:rsidR="00FB7FE3" w:rsidRPr="00A8119E" w:rsidRDefault="00FB7FE3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3786FAA3" w14:textId="2C92CC85" w:rsidR="004228F1" w:rsidRPr="00A8119E" w:rsidRDefault="000921E8">
      <w:pPr>
        <w:pStyle w:val="Body"/>
        <w:tabs>
          <w:tab w:val="left" w:pos="720"/>
        </w:tabs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eastAsia="Times New Roman" w:hAnsi="Times New Roman" w:cs="Times New Roman"/>
          <w:color w:val="auto"/>
        </w:rPr>
        <w:t>***AAAP Data = Association of Administrators in Academic Pediatrics Faculty Work RVU Tables</w:t>
      </w:r>
    </w:p>
    <w:p w14:paraId="6325B6C5" w14:textId="77777777" w:rsidR="000921E8" w:rsidRPr="00A8119E" w:rsidRDefault="000921E8">
      <w:pPr>
        <w:pStyle w:val="Body"/>
        <w:rPr>
          <w:rFonts w:ascii="Times New Roman" w:hAnsi="Times New Roman" w:cs="Times New Roman"/>
          <w:color w:val="auto"/>
        </w:rPr>
      </w:pPr>
    </w:p>
    <w:p w14:paraId="5049FE01" w14:textId="16BCC6DC" w:rsidR="004228F1" w:rsidRPr="00A8119E" w:rsidRDefault="002826C4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t>Service % effort: _____</w:t>
      </w:r>
      <w:r w:rsidRPr="00A8119E">
        <w:rPr>
          <w:rFonts w:ascii="Times New Roman" w:hAnsi="Times New Roman" w:cs="Times New Roman"/>
          <w:color w:val="auto"/>
        </w:rPr>
        <w:tab/>
        <w:t>Total Service points earned: ______</w:t>
      </w:r>
    </w:p>
    <w:p w14:paraId="41A24E72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0AA83C57" w14:textId="77777777" w:rsidR="004228F1" w:rsidRPr="00A8119E" w:rsidRDefault="002826C4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color w:val="auto"/>
        </w:rPr>
        <w:t>List points earned (by letter) with brief description of how met:</w:t>
      </w:r>
    </w:p>
    <w:p w14:paraId="731F8FAC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1CD7B0EC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19AB15E5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5373A298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16318819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053EE99F" w14:textId="77777777" w:rsidR="00FB7FE3" w:rsidRPr="00A8119E" w:rsidRDefault="00FB7FE3">
      <w:pPr>
        <w:rPr>
          <w:rFonts w:eastAsia="Times New Roman"/>
          <w:u w:color="000000"/>
        </w:rPr>
      </w:pPr>
      <w:r w:rsidRPr="00A8119E">
        <w:rPr>
          <w:rFonts w:eastAsia="Times New Roman"/>
        </w:rPr>
        <w:br w:type="page"/>
      </w:r>
    </w:p>
    <w:p w14:paraId="599537A0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b/>
          <w:color w:val="auto"/>
        </w:rPr>
      </w:pPr>
    </w:p>
    <w:p w14:paraId="4C83DE2D" w14:textId="77777777" w:rsidR="004228F1" w:rsidRPr="00A8119E" w:rsidRDefault="002826C4">
      <w:pPr>
        <w:pStyle w:val="Body"/>
        <w:rPr>
          <w:rFonts w:ascii="Times New Roman" w:eastAsia="Times New Roman" w:hAnsi="Times New Roman" w:cs="Times New Roman"/>
          <w:b/>
          <w:bCs/>
          <w:color w:val="auto"/>
        </w:rPr>
      </w:pPr>
      <w:r w:rsidRPr="00A8119E">
        <w:rPr>
          <w:rFonts w:ascii="Times New Roman" w:hAnsi="Times New Roman" w:cs="Times New Roman"/>
          <w:b/>
          <w:color w:val="auto"/>
        </w:rPr>
        <w:t xml:space="preserve">III. </w:t>
      </w:r>
      <w:r w:rsidRPr="00A8119E">
        <w:rPr>
          <w:rFonts w:ascii="Times New Roman" w:hAnsi="Times New Roman" w:cs="Times New Roman"/>
          <w:b/>
          <w:bCs/>
          <w:color w:val="auto"/>
        </w:rPr>
        <w:t>Are there</w:t>
      </w:r>
      <w:r w:rsidRPr="00A8119E">
        <w:rPr>
          <w:rFonts w:ascii="Times New Roman" w:hAnsi="Times New Roman" w:cs="Times New Roman"/>
          <w:b/>
          <w:color w:val="auto"/>
        </w:rPr>
        <w:t xml:space="preserve"> </w:t>
      </w:r>
      <w:r w:rsidRPr="00A8119E">
        <w:rPr>
          <w:rFonts w:ascii="Times New Roman" w:hAnsi="Times New Roman" w:cs="Times New Roman"/>
          <w:b/>
          <w:bCs/>
          <w:color w:val="auto"/>
        </w:rPr>
        <w:t>any additional activities that you feel should be considered in your promotion or tenure review?</w:t>
      </w:r>
    </w:p>
    <w:p w14:paraId="79EF3125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683D5F9C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1589D797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64206F41" w14:textId="77777777" w:rsidR="004228F1" w:rsidRPr="00A8119E" w:rsidRDefault="002826C4">
      <w:pPr>
        <w:pStyle w:val="Body"/>
        <w:rPr>
          <w:rFonts w:ascii="Times New Roman" w:eastAsia="Times New Roman" w:hAnsi="Times New Roman" w:cs="Times New Roman"/>
          <w:b/>
          <w:color w:val="auto"/>
        </w:rPr>
      </w:pPr>
      <w:r w:rsidRPr="00A8119E">
        <w:rPr>
          <w:rFonts w:ascii="Times New Roman" w:hAnsi="Times New Roman" w:cs="Times New Roman"/>
          <w:b/>
          <w:bCs/>
          <w:color w:val="auto"/>
        </w:rPr>
        <w:t xml:space="preserve">IV. </w:t>
      </w:r>
      <w:r w:rsidRPr="00A8119E">
        <w:rPr>
          <w:rFonts w:ascii="Times New Roman" w:hAnsi="Times New Roman" w:cs="Times New Roman"/>
          <w:b/>
          <w:color w:val="auto"/>
        </w:rPr>
        <w:t xml:space="preserve">Please describe any questions you have </w:t>
      </w:r>
      <w:r w:rsidR="00FD2479" w:rsidRPr="00A8119E">
        <w:rPr>
          <w:rFonts w:ascii="Times New Roman" w:hAnsi="Times New Roman" w:cs="Times New Roman"/>
          <w:b/>
          <w:color w:val="auto"/>
        </w:rPr>
        <w:t>about</w:t>
      </w:r>
      <w:r w:rsidRPr="00A8119E">
        <w:rPr>
          <w:rFonts w:ascii="Times New Roman" w:hAnsi="Times New Roman" w:cs="Times New Roman"/>
          <w:b/>
          <w:color w:val="auto"/>
        </w:rPr>
        <w:t xml:space="preserve"> the promotion criteria:</w:t>
      </w:r>
    </w:p>
    <w:p w14:paraId="4B5901AE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30A24DB9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5D8C800E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b/>
          <w:bCs/>
          <w:color w:val="auto"/>
        </w:rPr>
      </w:pPr>
    </w:p>
    <w:p w14:paraId="72198EB8" w14:textId="0F4D5831" w:rsidR="004228F1" w:rsidRPr="00A8119E" w:rsidRDefault="002826C4">
      <w:pPr>
        <w:pStyle w:val="Body"/>
        <w:rPr>
          <w:rFonts w:ascii="Times New Roman" w:eastAsia="Times New Roman" w:hAnsi="Times New Roman" w:cs="Times New Roman"/>
          <w:color w:val="auto"/>
        </w:rPr>
      </w:pPr>
      <w:r w:rsidRPr="00A8119E">
        <w:rPr>
          <w:rFonts w:ascii="Times New Roman" w:hAnsi="Times New Roman" w:cs="Times New Roman"/>
          <w:b/>
          <w:bCs/>
          <w:color w:val="auto"/>
        </w:rPr>
        <w:t xml:space="preserve">Thank you. Please also attach your current CV when emailing back this form to Dr. </w:t>
      </w:r>
      <w:r w:rsidR="0010623F">
        <w:rPr>
          <w:rFonts w:ascii="Times New Roman" w:hAnsi="Times New Roman" w:cs="Times New Roman"/>
          <w:b/>
          <w:bCs/>
          <w:color w:val="auto"/>
        </w:rPr>
        <w:t>Schetzina</w:t>
      </w:r>
      <w:r w:rsidR="00374F1B" w:rsidRPr="00A8119E">
        <w:rPr>
          <w:rFonts w:ascii="Times New Roman" w:hAnsi="Times New Roman" w:cs="Times New Roman"/>
          <w:b/>
          <w:bCs/>
          <w:color w:val="auto"/>
        </w:rPr>
        <w:t xml:space="preserve"> (</w:t>
      </w:r>
      <w:r w:rsidR="0010623F">
        <w:rPr>
          <w:rFonts w:ascii="Times New Roman" w:hAnsi="Times New Roman" w:cs="Times New Roman"/>
          <w:b/>
          <w:bCs/>
          <w:color w:val="auto"/>
        </w:rPr>
        <w:t>schetzin</w:t>
      </w:r>
      <w:r w:rsidR="00374F1B" w:rsidRPr="00A8119E">
        <w:rPr>
          <w:rFonts w:ascii="Times New Roman" w:hAnsi="Times New Roman" w:cs="Times New Roman"/>
          <w:b/>
          <w:bCs/>
          <w:color w:val="auto"/>
        </w:rPr>
        <w:t>@etsu.edu)</w:t>
      </w:r>
      <w:r w:rsidRPr="00A8119E">
        <w:rPr>
          <w:rFonts w:ascii="Times New Roman" w:hAnsi="Times New Roman" w:cs="Times New Roman"/>
          <w:b/>
          <w:bCs/>
          <w:color w:val="auto"/>
        </w:rPr>
        <w:t>.</w:t>
      </w:r>
      <w:r w:rsidR="00374F1B" w:rsidRPr="00A8119E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59852FCA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65873777" w14:textId="77777777" w:rsidR="004228F1" w:rsidRPr="00A8119E" w:rsidRDefault="004228F1">
      <w:pPr>
        <w:pStyle w:val="Body"/>
        <w:rPr>
          <w:rFonts w:ascii="Times New Roman" w:eastAsia="Times New Roman" w:hAnsi="Times New Roman" w:cs="Times New Roman"/>
          <w:color w:val="auto"/>
        </w:rPr>
      </w:pPr>
    </w:p>
    <w:p w14:paraId="0F67BD54" w14:textId="77777777" w:rsidR="004228F1" w:rsidRPr="00A8119E" w:rsidRDefault="004228F1">
      <w:pPr>
        <w:pStyle w:val="Body"/>
        <w:rPr>
          <w:rFonts w:ascii="Times New Roman" w:hAnsi="Times New Roman" w:cs="Times New Roman"/>
          <w:color w:val="auto"/>
        </w:rPr>
      </w:pPr>
    </w:p>
    <w:sectPr w:rsidR="004228F1" w:rsidRPr="00A8119E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5874B" w14:textId="77777777" w:rsidR="00A2423F" w:rsidRDefault="00A2423F">
      <w:r>
        <w:separator/>
      </w:r>
    </w:p>
  </w:endnote>
  <w:endnote w:type="continuationSeparator" w:id="0">
    <w:p w14:paraId="7E6C671B" w14:textId="77777777" w:rsidR="00A2423F" w:rsidRDefault="00A24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E3720" w14:textId="7E520F03" w:rsidR="00374F1B" w:rsidRDefault="00374F1B">
    <w:pPr>
      <w:pStyle w:val="Footer"/>
    </w:pPr>
    <w:r>
      <w:t xml:space="preserve">Version </w:t>
    </w:r>
    <w:r w:rsidR="00D97888">
      <w:t>0</w:t>
    </w:r>
    <w:r w:rsidR="00E8046D">
      <w:t>2</w:t>
    </w:r>
    <w:r>
      <w:t>/</w:t>
    </w:r>
    <w:r w:rsidR="00E8046D">
      <w:t>06</w:t>
    </w:r>
    <w:r w:rsidR="00E5408A">
      <w:t>/</w:t>
    </w:r>
    <w:r w:rsidR="00D97888">
      <w:t>202</w:t>
    </w:r>
    <w:r w:rsidR="00E8046D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904BA" w14:textId="77777777" w:rsidR="00A2423F" w:rsidRDefault="00A2423F">
      <w:r>
        <w:separator/>
      </w:r>
    </w:p>
  </w:footnote>
  <w:footnote w:type="continuationSeparator" w:id="0">
    <w:p w14:paraId="476073B1" w14:textId="77777777" w:rsidR="00A2423F" w:rsidRDefault="00A24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2506C3"/>
    <w:multiLevelType w:val="hybridMultilevel"/>
    <w:tmpl w:val="122A5B34"/>
    <w:numStyleLink w:val="Lettered"/>
  </w:abstractNum>
  <w:abstractNum w:abstractNumId="1" w15:restartNumberingAfterBreak="0">
    <w:nsid w:val="6EC01C33"/>
    <w:multiLevelType w:val="hybridMultilevel"/>
    <w:tmpl w:val="1464992A"/>
    <w:lvl w:ilvl="0" w:tplc="74BA8D46">
      <w:start w:val="1"/>
      <w:numFmt w:val="lowerLetter"/>
      <w:lvlText w:val="%1)"/>
      <w:lvlJc w:val="left"/>
      <w:pPr>
        <w:ind w:left="527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343E77B6">
      <w:numFmt w:val="bullet"/>
      <w:lvlText w:val="•"/>
      <w:lvlJc w:val="left"/>
      <w:pPr>
        <w:ind w:left="1436" w:hanging="360"/>
      </w:pPr>
      <w:rPr>
        <w:rFonts w:hint="default"/>
      </w:rPr>
    </w:lvl>
    <w:lvl w:ilvl="2" w:tplc="DF4CE7DC">
      <w:numFmt w:val="bullet"/>
      <w:lvlText w:val="•"/>
      <w:lvlJc w:val="left"/>
      <w:pPr>
        <w:ind w:left="2353" w:hanging="360"/>
      </w:pPr>
      <w:rPr>
        <w:rFonts w:hint="default"/>
      </w:rPr>
    </w:lvl>
    <w:lvl w:ilvl="3" w:tplc="912E22D6">
      <w:numFmt w:val="bullet"/>
      <w:lvlText w:val="•"/>
      <w:lvlJc w:val="left"/>
      <w:pPr>
        <w:ind w:left="3270" w:hanging="360"/>
      </w:pPr>
      <w:rPr>
        <w:rFonts w:hint="default"/>
      </w:rPr>
    </w:lvl>
    <w:lvl w:ilvl="4" w:tplc="B59838D6">
      <w:numFmt w:val="bullet"/>
      <w:lvlText w:val="•"/>
      <w:lvlJc w:val="left"/>
      <w:pPr>
        <w:ind w:left="4187" w:hanging="360"/>
      </w:pPr>
      <w:rPr>
        <w:rFonts w:hint="default"/>
      </w:rPr>
    </w:lvl>
    <w:lvl w:ilvl="5" w:tplc="F942F240">
      <w:numFmt w:val="bullet"/>
      <w:lvlText w:val="•"/>
      <w:lvlJc w:val="left"/>
      <w:pPr>
        <w:ind w:left="5104" w:hanging="360"/>
      </w:pPr>
      <w:rPr>
        <w:rFonts w:hint="default"/>
      </w:rPr>
    </w:lvl>
    <w:lvl w:ilvl="6" w:tplc="3CE0AC66">
      <w:numFmt w:val="bullet"/>
      <w:lvlText w:val="•"/>
      <w:lvlJc w:val="left"/>
      <w:pPr>
        <w:ind w:left="6021" w:hanging="360"/>
      </w:pPr>
      <w:rPr>
        <w:rFonts w:hint="default"/>
      </w:rPr>
    </w:lvl>
    <w:lvl w:ilvl="7" w:tplc="4CFA638E"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B1442D2C">
      <w:numFmt w:val="bullet"/>
      <w:lvlText w:val="•"/>
      <w:lvlJc w:val="left"/>
      <w:pPr>
        <w:ind w:left="7855" w:hanging="360"/>
      </w:pPr>
      <w:rPr>
        <w:rFonts w:hint="default"/>
      </w:rPr>
    </w:lvl>
  </w:abstractNum>
  <w:abstractNum w:abstractNumId="2" w15:restartNumberingAfterBreak="0">
    <w:nsid w:val="7A4747CF"/>
    <w:multiLevelType w:val="hybridMultilevel"/>
    <w:tmpl w:val="122A5B34"/>
    <w:styleLink w:val="Lettered"/>
    <w:lvl w:ilvl="0" w:tplc="677A50CE">
      <w:start w:val="1"/>
      <w:numFmt w:val="upperLetter"/>
      <w:lvlText w:val="%1."/>
      <w:lvlJc w:val="left"/>
      <w:pPr>
        <w:ind w:left="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8AE1B76">
      <w:start w:val="1"/>
      <w:numFmt w:val="upperLetter"/>
      <w:lvlText w:val="%2."/>
      <w:lvlJc w:val="left"/>
      <w:pPr>
        <w:ind w:left="1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2D4A314">
      <w:start w:val="1"/>
      <w:numFmt w:val="upperLetter"/>
      <w:lvlText w:val="%3."/>
      <w:lvlJc w:val="left"/>
      <w:pPr>
        <w:ind w:left="2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15CC938">
      <w:start w:val="1"/>
      <w:numFmt w:val="upperLetter"/>
      <w:lvlText w:val="%4."/>
      <w:lvlJc w:val="left"/>
      <w:pPr>
        <w:ind w:left="3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761DBC">
      <w:start w:val="1"/>
      <w:numFmt w:val="upperLetter"/>
      <w:lvlText w:val="%5."/>
      <w:lvlJc w:val="left"/>
      <w:pPr>
        <w:ind w:left="4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4AB7A">
      <w:start w:val="1"/>
      <w:numFmt w:val="upperLetter"/>
      <w:lvlText w:val="%6."/>
      <w:lvlJc w:val="left"/>
      <w:pPr>
        <w:ind w:left="5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8E0C1E4">
      <w:start w:val="1"/>
      <w:numFmt w:val="upperLetter"/>
      <w:lvlText w:val="%7."/>
      <w:lvlJc w:val="left"/>
      <w:pPr>
        <w:ind w:left="6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A28A1E">
      <w:start w:val="1"/>
      <w:numFmt w:val="upperLetter"/>
      <w:lvlText w:val="%8."/>
      <w:lvlJc w:val="left"/>
      <w:pPr>
        <w:ind w:left="7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090DEEE">
      <w:start w:val="1"/>
      <w:numFmt w:val="upperLetter"/>
      <w:lvlText w:val="%9."/>
      <w:lvlJc w:val="left"/>
      <w:pPr>
        <w:ind w:left="8316" w:hanging="31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2"/>
  </w:num>
  <w:num w:numId="2">
    <w:abstractNumId w:val="0"/>
  </w:num>
  <w:num w:numId="3">
    <w:abstractNumId w:val="0"/>
    <w:lvlOverride w:ilvl="0">
      <w:startOverride w:val="1"/>
      <w:lvl w:ilvl="0" w:tplc="0D62D474">
        <w:start w:val="1"/>
        <w:numFmt w:val="upperLetter"/>
        <w:lvlText w:val="%1."/>
        <w:lvlJc w:val="left"/>
        <w:pPr>
          <w:tabs>
            <w:tab w:val="left" w:pos="720"/>
          </w:tabs>
          <w:ind w:left="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06CA956">
        <w:start w:val="1"/>
        <w:numFmt w:val="upperLetter"/>
        <w:lvlText w:val="%2."/>
        <w:lvlJc w:val="left"/>
        <w:pPr>
          <w:tabs>
            <w:tab w:val="left" w:pos="720"/>
          </w:tabs>
          <w:ind w:left="1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D630A7D6">
        <w:start w:val="1"/>
        <w:numFmt w:val="upperLetter"/>
        <w:lvlText w:val="%3."/>
        <w:lvlJc w:val="left"/>
        <w:pPr>
          <w:tabs>
            <w:tab w:val="left" w:pos="720"/>
          </w:tabs>
          <w:ind w:left="2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37A067E2">
        <w:start w:val="1"/>
        <w:numFmt w:val="upperLetter"/>
        <w:lvlText w:val="%4."/>
        <w:lvlJc w:val="left"/>
        <w:pPr>
          <w:tabs>
            <w:tab w:val="left" w:pos="720"/>
          </w:tabs>
          <w:ind w:left="3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AC1EABBA">
        <w:start w:val="1"/>
        <w:numFmt w:val="upperLetter"/>
        <w:lvlText w:val="%5."/>
        <w:lvlJc w:val="left"/>
        <w:pPr>
          <w:tabs>
            <w:tab w:val="left" w:pos="720"/>
          </w:tabs>
          <w:ind w:left="4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76423970">
        <w:start w:val="1"/>
        <w:numFmt w:val="upperLetter"/>
        <w:lvlText w:val="%6."/>
        <w:lvlJc w:val="left"/>
        <w:pPr>
          <w:tabs>
            <w:tab w:val="left" w:pos="720"/>
          </w:tabs>
          <w:ind w:left="5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F9BC4984">
        <w:start w:val="1"/>
        <w:numFmt w:val="upperLetter"/>
        <w:lvlText w:val="%7."/>
        <w:lvlJc w:val="left"/>
        <w:pPr>
          <w:tabs>
            <w:tab w:val="left" w:pos="720"/>
          </w:tabs>
          <w:ind w:left="6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650D418">
        <w:start w:val="1"/>
        <w:numFmt w:val="upperLetter"/>
        <w:lvlText w:val="%8."/>
        <w:lvlJc w:val="left"/>
        <w:pPr>
          <w:tabs>
            <w:tab w:val="left" w:pos="720"/>
          </w:tabs>
          <w:ind w:left="7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38E292AE">
        <w:start w:val="1"/>
        <w:numFmt w:val="upperLetter"/>
        <w:lvlText w:val="%9."/>
        <w:lvlJc w:val="left"/>
        <w:pPr>
          <w:tabs>
            <w:tab w:val="left" w:pos="720"/>
          </w:tabs>
          <w:ind w:left="8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0"/>
    <w:lvlOverride w:ilvl="0">
      <w:startOverride w:val="1"/>
      <w:lvl w:ilvl="0" w:tplc="0D62D474">
        <w:start w:val="1"/>
        <w:numFmt w:val="upperLetter"/>
        <w:lvlText w:val="%1."/>
        <w:lvlJc w:val="left"/>
        <w:pPr>
          <w:ind w:left="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06CA956">
        <w:start w:val="1"/>
        <w:numFmt w:val="upperLetter"/>
        <w:lvlText w:val="%2."/>
        <w:lvlJc w:val="left"/>
        <w:pPr>
          <w:ind w:left="1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D630A7D6">
        <w:start w:val="1"/>
        <w:numFmt w:val="upperLetter"/>
        <w:lvlText w:val="%3."/>
        <w:lvlJc w:val="left"/>
        <w:pPr>
          <w:ind w:left="2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37A067E2">
        <w:start w:val="1"/>
        <w:numFmt w:val="upperLetter"/>
        <w:lvlText w:val="%4."/>
        <w:lvlJc w:val="left"/>
        <w:pPr>
          <w:ind w:left="3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AC1EABBA">
        <w:start w:val="1"/>
        <w:numFmt w:val="upperLetter"/>
        <w:lvlText w:val="%5."/>
        <w:lvlJc w:val="left"/>
        <w:pPr>
          <w:ind w:left="4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76423970">
        <w:start w:val="1"/>
        <w:numFmt w:val="upperLetter"/>
        <w:lvlText w:val="%6."/>
        <w:lvlJc w:val="left"/>
        <w:pPr>
          <w:ind w:left="5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F9BC4984">
        <w:start w:val="1"/>
        <w:numFmt w:val="upperLetter"/>
        <w:lvlText w:val="%7."/>
        <w:lvlJc w:val="left"/>
        <w:pPr>
          <w:ind w:left="6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650D418">
        <w:start w:val="1"/>
        <w:numFmt w:val="upperLetter"/>
        <w:lvlText w:val="%8."/>
        <w:lvlJc w:val="left"/>
        <w:pPr>
          <w:ind w:left="7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38E292AE">
        <w:start w:val="1"/>
        <w:numFmt w:val="upperLetter"/>
        <w:lvlText w:val="%9."/>
        <w:lvlJc w:val="left"/>
        <w:pPr>
          <w:ind w:left="8316" w:hanging="3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sjAxNTM2B1IWxko6SsGpxcWZ+XkgBYa1AMCi+yUsAAAA"/>
  </w:docVars>
  <w:rsids>
    <w:rsidRoot w:val="004228F1"/>
    <w:rsid w:val="000017F5"/>
    <w:rsid w:val="000921E8"/>
    <w:rsid w:val="000A1569"/>
    <w:rsid w:val="0010623F"/>
    <w:rsid w:val="00145D49"/>
    <w:rsid w:val="001C4DFC"/>
    <w:rsid w:val="002826C4"/>
    <w:rsid w:val="002F15FE"/>
    <w:rsid w:val="00313DEA"/>
    <w:rsid w:val="0032634B"/>
    <w:rsid w:val="00374F1B"/>
    <w:rsid w:val="004228F1"/>
    <w:rsid w:val="00431D49"/>
    <w:rsid w:val="004824AA"/>
    <w:rsid w:val="004D78B7"/>
    <w:rsid w:val="0074762C"/>
    <w:rsid w:val="008159D8"/>
    <w:rsid w:val="00880FC1"/>
    <w:rsid w:val="008C429D"/>
    <w:rsid w:val="00A2423F"/>
    <w:rsid w:val="00A8119E"/>
    <w:rsid w:val="00A92F71"/>
    <w:rsid w:val="00B2259F"/>
    <w:rsid w:val="00B330C4"/>
    <w:rsid w:val="00BA3327"/>
    <w:rsid w:val="00BA6FB7"/>
    <w:rsid w:val="00CC701E"/>
    <w:rsid w:val="00CD176C"/>
    <w:rsid w:val="00D06D7D"/>
    <w:rsid w:val="00D97888"/>
    <w:rsid w:val="00DE4A9A"/>
    <w:rsid w:val="00E5408A"/>
    <w:rsid w:val="00E8046D"/>
    <w:rsid w:val="00FB7FE3"/>
    <w:rsid w:val="00FD2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4CE87"/>
  <w15:docId w15:val="{8F241DB3-A872-485F-8FB6-2A521B52D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Pr>
      <w:rFonts w:ascii="Calibri" w:eastAsia="Calibri" w:hAnsi="Calibri" w:cs="Calibri"/>
      <w:color w:val="000000"/>
      <w:sz w:val="24"/>
      <w:szCs w:val="24"/>
      <w:u w:color="000000"/>
    </w:rPr>
  </w:style>
  <w:style w:type="paragraph" w:styleId="ListParagraph">
    <w:name w:val="List Paragraph"/>
    <w:pPr>
      <w:ind w:left="720"/>
    </w:pPr>
    <w:rPr>
      <w:rFonts w:ascii="Calibri" w:eastAsia="Calibri" w:hAnsi="Calibri" w:cs="Calibri"/>
      <w:color w:val="000000"/>
      <w:sz w:val="24"/>
      <w:szCs w:val="24"/>
      <w:u w:color="000000"/>
    </w:rPr>
  </w:style>
  <w:style w:type="numbering" w:customStyle="1" w:styleId="Lettered">
    <w:name w:val="Lettered"/>
    <w:pPr>
      <w:numPr>
        <w:numId w:val="1"/>
      </w:numPr>
    </w:pPr>
  </w:style>
  <w:style w:type="table" w:styleId="TableGrid">
    <w:name w:val="Table Grid"/>
    <w:basedOn w:val="TableNormal"/>
    <w:uiPriority w:val="39"/>
    <w:rsid w:val="00BA6F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6F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FB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74F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4F1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74F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4F1B"/>
    <w:rPr>
      <w:sz w:val="24"/>
      <w:szCs w:val="24"/>
    </w:rPr>
  </w:style>
  <w:style w:type="paragraph" w:customStyle="1" w:styleId="Default">
    <w:name w:val="Default"/>
    <w:rsid w:val="00CC70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92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2F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2F7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F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2F71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8159D8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ind w:left="107"/>
    </w:pPr>
    <w:rPr>
      <w:rFonts w:eastAsia="Times New Roman"/>
      <w:sz w:val="22"/>
      <w:szCs w:val="22"/>
      <w:bdr w:val="none" w:sz="0" w:space="0" w:color="auto"/>
    </w:rPr>
  </w:style>
  <w:style w:type="paragraph" w:styleId="Revision">
    <w:name w:val="Revision"/>
    <w:hidden/>
    <w:uiPriority w:val="99"/>
    <w:semiHidden/>
    <w:rsid w:val="00A8119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tone@et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55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7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vall, Kathryn L.</dc:creator>
  <cp:lastModifiedBy>Duvall, Kathryn L.</cp:lastModifiedBy>
  <cp:revision>4</cp:revision>
  <dcterms:created xsi:type="dcterms:W3CDTF">2023-02-06T14:38:00Z</dcterms:created>
  <dcterms:modified xsi:type="dcterms:W3CDTF">2023-02-06T20:05:00Z</dcterms:modified>
</cp:coreProperties>
</file>